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B178F8" w14:textId="0F5714CF" w:rsidR="00B623CA" w:rsidRDefault="00B623CA" w:rsidP="00B623CA">
      <w:r>
        <w:t>The main text (Normal) in your coursework/dissertation should be using a sans-serif font, such as:</w:t>
      </w:r>
    </w:p>
    <w:p w14:paraId="137AA527" w14:textId="0DACAA4B" w:rsidR="00B623CA" w:rsidRDefault="00B623CA" w:rsidP="00B623CA">
      <w:r>
        <w:t>Arial</w:t>
      </w:r>
    </w:p>
    <w:p w14:paraId="631E8196" w14:textId="04ACDBCB" w:rsidR="00B623CA" w:rsidRDefault="00B623CA" w:rsidP="00B623CA">
      <w:r>
        <w:t>Calibri</w:t>
      </w:r>
    </w:p>
    <w:p w14:paraId="245E4F14" w14:textId="15B29EDA" w:rsidR="00B623CA" w:rsidRDefault="00B623CA" w:rsidP="00B623CA">
      <w:r>
        <w:t>Tahoma</w:t>
      </w:r>
    </w:p>
    <w:p w14:paraId="510C8835" w14:textId="1825CE8E" w:rsidR="00B623CA" w:rsidRDefault="00B623CA" w:rsidP="00B623CA">
      <w:r>
        <w:t>Verdana.</w:t>
      </w:r>
    </w:p>
    <w:p w14:paraId="68D24034" w14:textId="77777777" w:rsidR="00B623CA" w:rsidRDefault="00B623CA" w:rsidP="00B623CA">
      <w:r>
        <w:t>Use 12 point for paragraph text in print.</w:t>
      </w:r>
    </w:p>
    <w:p w14:paraId="3FF6480A" w14:textId="64F5FAC2" w:rsidR="00B623CA" w:rsidRDefault="00B623CA" w:rsidP="00B623CA">
      <w:r>
        <w:t>For accessibility it is best to avoid using a font smaller than 12pt</w:t>
      </w:r>
    </w:p>
    <w:p w14:paraId="513D7138" w14:textId="77777777" w:rsidR="00B623CA" w:rsidRDefault="00B623CA" w:rsidP="00B0668E"/>
    <w:p w14:paraId="599587DE" w14:textId="1AC60A04" w:rsidR="00B623CA" w:rsidRDefault="00B0668E" w:rsidP="00B0668E">
      <w:r>
        <w:t>I will start by introducing the project and explain how it is unique followed by the aim and research questions. Then I will talk about the research done on the questions by stating mechanics in existing games, reading, and watching videos by existing professionals in the industry. I will continue to talk about how and why I implemented these ideas and how it aligns with my vision for the game by answering the research questions.</w:t>
      </w:r>
    </w:p>
    <w:p w14:paraId="3A7AF380" w14:textId="23C3099B" w:rsidR="00B623CA" w:rsidRDefault="00B623CA" w:rsidP="00B0668E"/>
    <w:p w14:paraId="0C5453E8" w14:textId="0268CC69" w:rsidR="00B623CA" w:rsidRDefault="00B623CA" w:rsidP="00B0668E">
      <w:r>
        <w:t>a</w:t>
      </w:r>
    </w:p>
    <w:p w14:paraId="02990614" w14:textId="438AEAC8" w:rsidR="00B623CA" w:rsidRDefault="00B623CA" w:rsidP="00B0668E"/>
    <w:p w14:paraId="435DD95E" w14:textId="6877E921" w:rsidR="00B623CA" w:rsidRDefault="00BE72C6" w:rsidP="00B0668E">
      <w:r w:rsidRPr="00FA2F70">
        <w:rPr>
          <w:color w:val="FF0000"/>
        </w:rPr>
        <w:t>[</w:t>
      </w:r>
      <w:proofErr w:type="spellStart"/>
      <w:r w:rsidRPr="00FA2F70">
        <w:rPr>
          <w:color w:val="FF0000"/>
        </w:rPr>
        <w:t>PageBreak</w:t>
      </w:r>
      <w:proofErr w:type="spellEnd"/>
      <w:r w:rsidRPr="00FA2F70">
        <w:rPr>
          <w:color w:val="FF0000"/>
        </w:rPr>
        <w:t>]</w:t>
      </w:r>
      <w:r w:rsidR="00B623CA">
        <w:br w:type="page"/>
      </w:r>
    </w:p>
    <w:p w14:paraId="1E697143" w14:textId="53888C49" w:rsidR="00D83C07" w:rsidRPr="00462325" w:rsidRDefault="00B623CA" w:rsidP="00B623CA">
      <w:pPr>
        <w:jc w:val="center"/>
      </w:pPr>
      <w:r w:rsidRPr="00B623CA">
        <w:rPr>
          <w:sz w:val="72"/>
          <w:szCs w:val="72"/>
        </w:rPr>
        <w:lastRenderedPageBreak/>
        <w:t>One-Way Ride</w:t>
      </w:r>
    </w:p>
    <w:p w14:paraId="57CAE0DF" w14:textId="1D21BB1B" w:rsidR="0038237E" w:rsidRDefault="0038237E" w:rsidP="00B623CA"/>
    <w:p w14:paraId="08C5DCEE" w14:textId="77777777" w:rsidR="00FF3F6B" w:rsidRDefault="00F610D1" w:rsidP="00FF3F6B">
      <w:pPr>
        <w:keepNext/>
      </w:pPr>
      <w:r w:rsidRPr="00F610D1">
        <w:rPr>
          <w:noProof/>
        </w:rPr>
        <w:drawing>
          <wp:inline distT="0" distB="0" distL="0" distR="0" wp14:anchorId="5D51C3C1" wp14:editId="34AC2330">
            <wp:extent cx="5731510" cy="3223895"/>
            <wp:effectExtent l="0" t="0" r="2540" b="0"/>
            <wp:docPr id="1026" name="Picture 2" descr="A picture containing indoor, floor, red, orange&#10;&#10;Description automatically generated">
              <a:extLst xmlns:a="http://schemas.openxmlformats.org/drawingml/2006/main">
                <a:ext uri="{FF2B5EF4-FFF2-40B4-BE49-F238E27FC236}">
                  <a16:creationId xmlns:a16="http://schemas.microsoft.com/office/drawing/2014/main" id="{596AE604-C909-B617-FE65-278BE47AC7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A picture containing indoor, floor, red, orange&#10;&#10;Description automatically generated">
                      <a:extLst>
                        <a:ext uri="{FF2B5EF4-FFF2-40B4-BE49-F238E27FC236}">
                          <a16:creationId xmlns:a16="http://schemas.microsoft.com/office/drawing/2014/main" id="{596AE604-C909-B617-FE65-278BE47AC7E2}"/>
                        </a:ext>
                      </a:extLst>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3223895"/>
                    </a:xfrm>
                    <a:prstGeom prst="rect">
                      <a:avLst/>
                    </a:prstGeom>
                    <a:noFill/>
                  </pic:spPr>
                </pic:pic>
              </a:graphicData>
            </a:graphic>
          </wp:inline>
        </w:drawing>
      </w:r>
    </w:p>
    <w:p w14:paraId="3213CA75" w14:textId="26C1E5B6" w:rsidR="0038237E" w:rsidRPr="00FF3F6B" w:rsidRDefault="00FF3F6B" w:rsidP="00FF3F6B">
      <w:pPr>
        <w:pStyle w:val="Caption"/>
        <w:jc w:val="center"/>
        <w:rPr>
          <w:sz w:val="24"/>
          <w:szCs w:val="24"/>
        </w:rPr>
      </w:pPr>
      <w:bookmarkStart w:id="0" w:name="_Toc128587303"/>
      <w:bookmarkStart w:id="1" w:name="_Toc131527811"/>
      <w:r w:rsidRPr="00FF3F6B">
        <w:rPr>
          <w:sz w:val="24"/>
          <w:szCs w:val="24"/>
        </w:rPr>
        <w:t xml:space="preserve">Figure </w:t>
      </w:r>
      <w:r w:rsidRPr="00FF3F6B">
        <w:rPr>
          <w:sz w:val="24"/>
          <w:szCs w:val="24"/>
        </w:rPr>
        <w:fldChar w:fldCharType="begin"/>
      </w:r>
      <w:r w:rsidRPr="00FF3F6B">
        <w:rPr>
          <w:sz w:val="24"/>
          <w:szCs w:val="24"/>
        </w:rPr>
        <w:instrText xml:space="preserve"> SEQ Figure \* ARABIC </w:instrText>
      </w:r>
      <w:r w:rsidRPr="00FF3F6B">
        <w:rPr>
          <w:sz w:val="24"/>
          <w:szCs w:val="24"/>
        </w:rPr>
        <w:fldChar w:fldCharType="separate"/>
      </w:r>
      <w:r w:rsidR="002F6491">
        <w:rPr>
          <w:noProof/>
          <w:sz w:val="24"/>
          <w:szCs w:val="24"/>
        </w:rPr>
        <w:t>1</w:t>
      </w:r>
      <w:r w:rsidRPr="00FF3F6B">
        <w:rPr>
          <w:sz w:val="24"/>
          <w:szCs w:val="24"/>
        </w:rPr>
        <w:fldChar w:fldCharType="end"/>
      </w:r>
      <w:r w:rsidRPr="00FF3F6B">
        <w:rPr>
          <w:sz w:val="24"/>
          <w:szCs w:val="24"/>
        </w:rPr>
        <w:t>: Concept Art</w:t>
      </w:r>
      <w:bookmarkEnd w:id="0"/>
      <w:bookmarkEnd w:id="1"/>
    </w:p>
    <w:p w14:paraId="1BD6D015" w14:textId="77777777" w:rsidR="0038237E" w:rsidRDefault="0038237E" w:rsidP="00B623CA"/>
    <w:p w14:paraId="30581A6E" w14:textId="387ABDA9" w:rsidR="00B623CA" w:rsidRDefault="00B623CA" w:rsidP="00B623CA">
      <w:r w:rsidRPr="00B623CA">
        <w:t>Name: Shubh Ravishankar Gawhade</w:t>
      </w:r>
    </w:p>
    <w:p w14:paraId="0F94E907" w14:textId="4D6CE4D7" w:rsidR="00B623CA" w:rsidRDefault="00B623CA" w:rsidP="00B623CA"/>
    <w:p w14:paraId="6593F454" w14:textId="34C8D770" w:rsidR="00B623CA" w:rsidRPr="00B623CA" w:rsidRDefault="00B623CA" w:rsidP="00B623CA">
      <w:r>
        <w:t>Course: BA (Hons) Game Design and Production</w:t>
      </w:r>
    </w:p>
    <w:p w14:paraId="21108B65" w14:textId="71480F67" w:rsidR="00B623CA" w:rsidRDefault="00B623CA" w:rsidP="00B0668E"/>
    <w:p w14:paraId="01F1971E" w14:textId="7EC7B29A" w:rsidR="00B623CA" w:rsidRDefault="00B623CA" w:rsidP="00B623CA">
      <w:r>
        <w:t>School of Design and Informatics</w:t>
      </w:r>
    </w:p>
    <w:p w14:paraId="4E1BBB99" w14:textId="18F8CDF4" w:rsidR="00327955" w:rsidRDefault="00327955" w:rsidP="00B623CA"/>
    <w:p w14:paraId="1C01B64D" w14:textId="0D624A2B" w:rsidR="00327955" w:rsidRDefault="00327955" w:rsidP="00B623CA">
      <w:r>
        <w:t>Abertay University</w:t>
      </w:r>
    </w:p>
    <w:p w14:paraId="0EC3FE42" w14:textId="027BC489" w:rsidR="0002700A" w:rsidRDefault="0002700A" w:rsidP="00B623CA"/>
    <w:p w14:paraId="3FDCE638" w14:textId="21678251" w:rsidR="00B623CA" w:rsidRDefault="00E94D94" w:rsidP="00B623CA">
      <w:proofErr w:type="gramStart"/>
      <w:r>
        <w:t>May,</w:t>
      </w:r>
      <w:proofErr w:type="gramEnd"/>
      <w:r>
        <w:t xml:space="preserve"> 2023</w:t>
      </w:r>
    </w:p>
    <w:p w14:paraId="6B4CAF1E" w14:textId="77777777" w:rsidR="00B623CA" w:rsidRDefault="00B623CA" w:rsidP="00B623CA"/>
    <w:p w14:paraId="66742009" w14:textId="48B3A271" w:rsidR="00B623CA" w:rsidRDefault="00FA2F70" w:rsidP="00B0668E">
      <w:r w:rsidRPr="00FA2F70">
        <w:rPr>
          <w:color w:val="FF0000"/>
        </w:rPr>
        <w:t>[</w:t>
      </w:r>
      <w:proofErr w:type="spellStart"/>
      <w:r w:rsidRPr="00FA2F70">
        <w:rPr>
          <w:color w:val="FF0000"/>
        </w:rPr>
        <w:t>PageBreak</w:t>
      </w:r>
      <w:proofErr w:type="spellEnd"/>
      <w:r w:rsidRPr="00FA2F70">
        <w:rPr>
          <w:color w:val="FF0000"/>
        </w:rPr>
        <w:t>]</w:t>
      </w:r>
      <w:r w:rsidR="00B623CA">
        <w:br w:type="page"/>
      </w:r>
    </w:p>
    <w:sdt>
      <w:sdtPr>
        <w:rPr>
          <w:rFonts w:asciiTheme="minorHAnsi" w:eastAsiaTheme="minorHAnsi" w:hAnsiTheme="minorHAnsi" w:cstheme="minorBidi"/>
          <w:color w:val="auto"/>
          <w:sz w:val="24"/>
          <w:szCs w:val="24"/>
          <w:lang w:val="en-GB"/>
        </w:rPr>
        <w:id w:val="1137920672"/>
        <w:docPartObj>
          <w:docPartGallery w:val="Table of Contents"/>
          <w:docPartUnique/>
        </w:docPartObj>
      </w:sdtPr>
      <w:sdtEndPr>
        <w:rPr>
          <w:b/>
          <w:bCs/>
          <w:noProof/>
        </w:rPr>
      </w:sdtEndPr>
      <w:sdtContent>
        <w:p w14:paraId="313207B0" w14:textId="0092FC69" w:rsidR="00B623CA" w:rsidRDefault="00B623CA">
          <w:pPr>
            <w:pStyle w:val="TOCHeading"/>
          </w:pPr>
          <w:r>
            <w:t>Contents</w:t>
          </w:r>
        </w:p>
        <w:p w14:paraId="362F1477" w14:textId="5ED062D8" w:rsidR="009A13A1" w:rsidRDefault="00B623CA">
          <w:pPr>
            <w:pStyle w:val="TOC1"/>
            <w:tabs>
              <w:tab w:val="right" w:leader="dot" w:pos="9016"/>
            </w:tabs>
            <w:rPr>
              <w:rFonts w:eastAsiaTheme="minorEastAsia"/>
              <w:noProof/>
              <w:sz w:val="22"/>
              <w:szCs w:val="22"/>
              <w:lang w:val="en-IN" w:eastAsia="en-IN"/>
            </w:rPr>
          </w:pPr>
          <w:r>
            <w:fldChar w:fldCharType="begin"/>
          </w:r>
          <w:r>
            <w:instrText xml:space="preserve"> TOC \o "1-3" \h \z \u </w:instrText>
          </w:r>
          <w:r>
            <w:fldChar w:fldCharType="separate"/>
          </w:r>
          <w:hyperlink w:anchor="_Toc131527824" w:history="1">
            <w:r w:rsidR="009A13A1" w:rsidRPr="002B6381">
              <w:rPr>
                <w:rStyle w:val="Hyperlink"/>
                <w:noProof/>
              </w:rPr>
              <w:t>Abstract</w:t>
            </w:r>
            <w:r w:rsidR="009A13A1">
              <w:rPr>
                <w:noProof/>
                <w:webHidden/>
              </w:rPr>
              <w:tab/>
            </w:r>
            <w:r w:rsidR="009A13A1">
              <w:rPr>
                <w:noProof/>
                <w:webHidden/>
              </w:rPr>
              <w:fldChar w:fldCharType="begin"/>
            </w:r>
            <w:r w:rsidR="009A13A1">
              <w:rPr>
                <w:noProof/>
                <w:webHidden/>
              </w:rPr>
              <w:instrText xml:space="preserve"> PAGEREF _Toc131527824 \h </w:instrText>
            </w:r>
            <w:r w:rsidR="009A13A1">
              <w:rPr>
                <w:noProof/>
                <w:webHidden/>
              </w:rPr>
            </w:r>
            <w:r w:rsidR="009A13A1">
              <w:rPr>
                <w:noProof/>
                <w:webHidden/>
              </w:rPr>
              <w:fldChar w:fldCharType="separate"/>
            </w:r>
            <w:r w:rsidR="009A13A1">
              <w:rPr>
                <w:noProof/>
                <w:webHidden/>
              </w:rPr>
              <w:t>5</w:t>
            </w:r>
            <w:r w:rsidR="009A13A1">
              <w:rPr>
                <w:noProof/>
                <w:webHidden/>
              </w:rPr>
              <w:fldChar w:fldCharType="end"/>
            </w:r>
          </w:hyperlink>
        </w:p>
        <w:p w14:paraId="4730D759" w14:textId="12E37E8F" w:rsidR="009A13A1" w:rsidRDefault="00000000">
          <w:pPr>
            <w:pStyle w:val="TOC1"/>
            <w:tabs>
              <w:tab w:val="right" w:leader="dot" w:pos="9016"/>
            </w:tabs>
            <w:rPr>
              <w:rFonts w:eastAsiaTheme="minorEastAsia"/>
              <w:noProof/>
              <w:sz w:val="22"/>
              <w:szCs w:val="22"/>
              <w:lang w:val="en-IN" w:eastAsia="en-IN"/>
            </w:rPr>
          </w:pPr>
          <w:hyperlink w:anchor="_Toc131527825" w:history="1">
            <w:r w:rsidR="009A13A1" w:rsidRPr="002B6381">
              <w:rPr>
                <w:rStyle w:val="Hyperlink"/>
                <w:noProof/>
              </w:rPr>
              <w:t>1. Introduction</w:t>
            </w:r>
            <w:r w:rsidR="009A13A1">
              <w:rPr>
                <w:noProof/>
                <w:webHidden/>
              </w:rPr>
              <w:tab/>
            </w:r>
            <w:r w:rsidR="009A13A1">
              <w:rPr>
                <w:noProof/>
                <w:webHidden/>
              </w:rPr>
              <w:fldChar w:fldCharType="begin"/>
            </w:r>
            <w:r w:rsidR="009A13A1">
              <w:rPr>
                <w:noProof/>
                <w:webHidden/>
              </w:rPr>
              <w:instrText xml:space="preserve"> PAGEREF _Toc131527825 \h </w:instrText>
            </w:r>
            <w:r w:rsidR="009A13A1">
              <w:rPr>
                <w:noProof/>
                <w:webHidden/>
              </w:rPr>
            </w:r>
            <w:r w:rsidR="009A13A1">
              <w:rPr>
                <w:noProof/>
                <w:webHidden/>
              </w:rPr>
              <w:fldChar w:fldCharType="separate"/>
            </w:r>
            <w:r w:rsidR="009A13A1">
              <w:rPr>
                <w:noProof/>
                <w:webHidden/>
              </w:rPr>
              <w:t>6</w:t>
            </w:r>
            <w:r w:rsidR="009A13A1">
              <w:rPr>
                <w:noProof/>
                <w:webHidden/>
              </w:rPr>
              <w:fldChar w:fldCharType="end"/>
            </w:r>
          </w:hyperlink>
        </w:p>
        <w:p w14:paraId="37C23B10" w14:textId="46A40612" w:rsidR="009A13A1" w:rsidRDefault="00000000">
          <w:pPr>
            <w:pStyle w:val="TOC1"/>
            <w:tabs>
              <w:tab w:val="right" w:leader="dot" w:pos="9016"/>
            </w:tabs>
            <w:rPr>
              <w:rFonts w:eastAsiaTheme="minorEastAsia"/>
              <w:noProof/>
              <w:sz w:val="22"/>
              <w:szCs w:val="22"/>
              <w:lang w:val="en-IN" w:eastAsia="en-IN"/>
            </w:rPr>
          </w:pPr>
          <w:hyperlink w:anchor="_Toc131527826" w:history="1">
            <w:r w:rsidR="009A13A1" w:rsidRPr="002B6381">
              <w:rPr>
                <w:rStyle w:val="Hyperlink"/>
                <w:noProof/>
              </w:rPr>
              <w:t>2. Research Context</w:t>
            </w:r>
            <w:r w:rsidR="009A13A1">
              <w:rPr>
                <w:noProof/>
                <w:webHidden/>
              </w:rPr>
              <w:tab/>
            </w:r>
            <w:r w:rsidR="009A13A1">
              <w:rPr>
                <w:noProof/>
                <w:webHidden/>
              </w:rPr>
              <w:fldChar w:fldCharType="begin"/>
            </w:r>
            <w:r w:rsidR="009A13A1">
              <w:rPr>
                <w:noProof/>
                <w:webHidden/>
              </w:rPr>
              <w:instrText xml:space="preserve"> PAGEREF _Toc131527826 \h </w:instrText>
            </w:r>
            <w:r w:rsidR="009A13A1">
              <w:rPr>
                <w:noProof/>
                <w:webHidden/>
              </w:rPr>
            </w:r>
            <w:r w:rsidR="009A13A1">
              <w:rPr>
                <w:noProof/>
                <w:webHidden/>
              </w:rPr>
              <w:fldChar w:fldCharType="separate"/>
            </w:r>
            <w:r w:rsidR="009A13A1">
              <w:rPr>
                <w:noProof/>
                <w:webHidden/>
              </w:rPr>
              <w:t>7</w:t>
            </w:r>
            <w:r w:rsidR="009A13A1">
              <w:rPr>
                <w:noProof/>
                <w:webHidden/>
              </w:rPr>
              <w:fldChar w:fldCharType="end"/>
            </w:r>
          </w:hyperlink>
        </w:p>
        <w:p w14:paraId="3160A476" w14:textId="74211506" w:rsidR="009A13A1" w:rsidRDefault="00000000">
          <w:pPr>
            <w:pStyle w:val="TOC1"/>
            <w:tabs>
              <w:tab w:val="right" w:leader="dot" w:pos="9016"/>
            </w:tabs>
            <w:rPr>
              <w:rFonts w:eastAsiaTheme="minorEastAsia"/>
              <w:noProof/>
              <w:sz w:val="22"/>
              <w:szCs w:val="22"/>
              <w:lang w:val="en-IN" w:eastAsia="en-IN"/>
            </w:rPr>
          </w:pPr>
          <w:hyperlink w:anchor="_Toc131527827" w:history="1">
            <w:r w:rsidR="009A13A1" w:rsidRPr="002B6381">
              <w:rPr>
                <w:rStyle w:val="Hyperlink"/>
                <w:noProof/>
              </w:rPr>
              <w:t>3. Research project</w:t>
            </w:r>
            <w:r w:rsidR="009A13A1">
              <w:rPr>
                <w:noProof/>
                <w:webHidden/>
              </w:rPr>
              <w:tab/>
            </w:r>
            <w:r w:rsidR="009A13A1">
              <w:rPr>
                <w:noProof/>
                <w:webHidden/>
              </w:rPr>
              <w:fldChar w:fldCharType="begin"/>
            </w:r>
            <w:r w:rsidR="009A13A1">
              <w:rPr>
                <w:noProof/>
                <w:webHidden/>
              </w:rPr>
              <w:instrText xml:space="preserve"> PAGEREF _Toc131527827 \h </w:instrText>
            </w:r>
            <w:r w:rsidR="009A13A1">
              <w:rPr>
                <w:noProof/>
                <w:webHidden/>
              </w:rPr>
            </w:r>
            <w:r w:rsidR="009A13A1">
              <w:rPr>
                <w:noProof/>
                <w:webHidden/>
              </w:rPr>
              <w:fldChar w:fldCharType="separate"/>
            </w:r>
            <w:r w:rsidR="009A13A1">
              <w:rPr>
                <w:noProof/>
                <w:webHidden/>
              </w:rPr>
              <w:t>8</w:t>
            </w:r>
            <w:r w:rsidR="009A13A1">
              <w:rPr>
                <w:noProof/>
                <w:webHidden/>
              </w:rPr>
              <w:fldChar w:fldCharType="end"/>
            </w:r>
          </w:hyperlink>
        </w:p>
        <w:p w14:paraId="63921FED" w14:textId="5CF88EC4" w:rsidR="009A13A1" w:rsidRDefault="00000000">
          <w:pPr>
            <w:pStyle w:val="TOC1"/>
            <w:tabs>
              <w:tab w:val="right" w:leader="dot" w:pos="9016"/>
            </w:tabs>
            <w:rPr>
              <w:rFonts w:eastAsiaTheme="minorEastAsia"/>
              <w:noProof/>
              <w:sz w:val="22"/>
              <w:szCs w:val="22"/>
              <w:lang w:val="en-IN" w:eastAsia="en-IN"/>
            </w:rPr>
          </w:pPr>
          <w:hyperlink w:anchor="_Toc131527828" w:history="1">
            <w:r w:rsidR="009A13A1" w:rsidRPr="002B6381">
              <w:rPr>
                <w:rStyle w:val="Hyperlink"/>
                <w:noProof/>
              </w:rPr>
              <w:t>4. Conclusion</w:t>
            </w:r>
            <w:r w:rsidR="009A13A1">
              <w:rPr>
                <w:noProof/>
                <w:webHidden/>
              </w:rPr>
              <w:tab/>
            </w:r>
            <w:r w:rsidR="009A13A1">
              <w:rPr>
                <w:noProof/>
                <w:webHidden/>
              </w:rPr>
              <w:fldChar w:fldCharType="begin"/>
            </w:r>
            <w:r w:rsidR="009A13A1">
              <w:rPr>
                <w:noProof/>
                <w:webHidden/>
              </w:rPr>
              <w:instrText xml:space="preserve"> PAGEREF _Toc131527828 \h </w:instrText>
            </w:r>
            <w:r w:rsidR="009A13A1">
              <w:rPr>
                <w:noProof/>
                <w:webHidden/>
              </w:rPr>
            </w:r>
            <w:r w:rsidR="009A13A1">
              <w:rPr>
                <w:noProof/>
                <w:webHidden/>
              </w:rPr>
              <w:fldChar w:fldCharType="separate"/>
            </w:r>
            <w:r w:rsidR="009A13A1">
              <w:rPr>
                <w:noProof/>
                <w:webHidden/>
              </w:rPr>
              <w:t>10</w:t>
            </w:r>
            <w:r w:rsidR="009A13A1">
              <w:rPr>
                <w:noProof/>
                <w:webHidden/>
              </w:rPr>
              <w:fldChar w:fldCharType="end"/>
            </w:r>
          </w:hyperlink>
        </w:p>
        <w:p w14:paraId="77DFB7DD" w14:textId="7BF77A3E" w:rsidR="009A13A1" w:rsidRDefault="00000000">
          <w:pPr>
            <w:pStyle w:val="TOC1"/>
            <w:tabs>
              <w:tab w:val="right" w:leader="dot" w:pos="9016"/>
            </w:tabs>
            <w:rPr>
              <w:rFonts w:eastAsiaTheme="minorEastAsia"/>
              <w:noProof/>
              <w:sz w:val="22"/>
              <w:szCs w:val="22"/>
              <w:lang w:val="en-IN" w:eastAsia="en-IN"/>
            </w:rPr>
          </w:pPr>
          <w:hyperlink w:anchor="_Toc131527829" w:history="1">
            <w:r w:rsidR="009A13A1" w:rsidRPr="002B6381">
              <w:rPr>
                <w:rStyle w:val="Hyperlink"/>
                <w:noProof/>
              </w:rPr>
              <w:t>References</w:t>
            </w:r>
            <w:r w:rsidR="009A13A1">
              <w:rPr>
                <w:noProof/>
                <w:webHidden/>
              </w:rPr>
              <w:tab/>
            </w:r>
            <w:r w:rsidR="009A13A1">
              <w:rPr>
                <w:noProof/>
                <w:webHidden/>
              </w:rPr>
              <w:fldChar w:fldCharType="begin"/>
            </w:r>
            <w:r w:rsidR="009A13A1">
              <w:rPr>
                <w:noProof/>
                <w:webHidden/>
              </w:rPr>
              <w:instrText xml:space="preserve"> PAGEREF _Toc131527829 \h </w:instrText>
            </w:r>
            <w:r w:rsidR="009A13A1">
              <w:rPr>
                <w:noProof/>
                <w:webHidden/>
              </w:rPr>
            </w:r>
            <w:r w:rsidR="009A13A1">
              <w:rPr>
                <w:noProof/>
                <w:webHidden/>
              </w:rPr>
              <w:fldChar w:fldCharType="separate"/>
            </w:r>
            <w:r w:rsidR="009A13A1">
              <w:rPr>
                <w:noProof/>
                <w:webHidden/>
              </w:rPr>
              <w:t>11</w:t>
            </w:r>
            <w:r w:rsidR="009A13A1">
              <w:rPr>
                <w:noProof/>
                <w:webHidden/>
              </w:rPr>
              <w:fldChar w:fldCharType="end"/>
            </w:r>
          </w:hyperlink>
        </w:p>
        <w:p w14:paraId="675DC466" w14:textId="5C9D8149" w:rsidR="00B623CA" w:rsidRDefault="00B623CA">
          <w:pPr>
            <w:rPr>
              <w:b/>
              <w:bCs/>
              <w:noProof/>
            </w:rPr>
          </w:pPr>
          <w:r>
            <w:rPr>
              <w:b/>
              <w:bCs/>
              <w:noProof/>
            </w:rPr>
            <w:fldChar w:fldCharType="end"/>
          </w:r>
        </w:p>
      </w:sdtContent>
    </w:sdt>
    <w:p w14:paraId="008C25F6" w14:textId="71E09D84" w:rsidR="00CA5B43" w:rsidRDefault="00FA2F70">
      <w:pPr>
        <w:rPr>
          <w:b/>
          <w:bCs/>
          <w:noProof/>
        </w:rPr>
      </w:pPr>
      <w:r w:rsidRPr="00FA2F70">
        <w:rPr>
          <w:color w:val="FF0000"/>
        </w:rPr>
        <w:t>[</w:t>
      </w:r>
      <w:proofErr w:type="spellStart"/>
      <w:r w:rsidRPr="00FA2F70">
        <w:rPr>
          <w:color w:val="FF0000"/>
        </w:rPr>
        <w:t>PageBreak</w:t>
      </w:r>
      <w:proofErr w:type="spellEnd"/>
      <w:r w:rsidRPr="00FA2F70">
        <w:rPr>
          <w:color w:val="FF0000"/>
        </w:rPr>
        <w:t>]</w:t>
      </w:r>
      <w:r w:rsidR="00CA5B43">
        <w:rPr>
          <w:b/>
          <w:bCs/>
          <w:noProof/>
        </w:rPr>
        <w:br w:type="page"/>
      </w:r>
    </w:p>
    <w:p w14:paraId="1C2FE67C" w14:textId="47BE2D16" w:rsidR="00D16676" w:rsidRDefault="00E76E33" w:rsidP="004B225F">
      <w:pPr>
        <w:pStyle w:val="TOCHeading"/>
        <w:rPr>
          <w:rFonts w:asciiTheme="minorHAnsi" w:eastAsiaTheme="minorHAnsi" w:hAnsiTheme="minorHAnsi" w:cstheme="minorBidi"/>
          <w:color w:val="auto"/>
          <w:sz w:val="24"/>
          <w:szCs w:val="24"/>
          <w:lang w:val="en-GB"/>
        </w:rPr>
      </w:pPr>
      <w:r>
        <w:lastRenderedPageBreak/>
        <w:t>List of Figures</w:t>
      </w:r>
    </w:p>
    <w:p w14:paraId="1C610960" w14:textId="59704FA8" w:rsidR="009A13A1" w:rsidRDefault="00F016EA">
      <w:pPr>
        <w:pStyle w:val="TableofFigures"/>
        <w:tabs>
          <w:tab w:val="right" w:leader="dot" w:pos="9016"/>
        </w:tabs>
        <w:rPr>
          <w:rFonts w:eastAsiaTheme="minorEastAsia"/>
          <w:noProof/>
          <w:sz w:val="22"/>
          <w:szCs w:val="22"/>
          <w:lang w:val="en-IN" w:eastAsia="en-IN"/>
        </w:rPr>
      </w:pPr>
      <w:r>
        <w:fldChar w:fldCharType="begin"/>
      </w:r>
      <w:r>
        <w:instrText xml:space="preserve"> TOC \h \z \c "Figure" </w:instrText>
      </w:r>
      <w:r>
        <w:fldChar w:fldCharType="separate"/>
      </w:r>
      <w:hyperlink w:anchor="_Toc131527811" w:history="1">
        <w:r w:rsidR="009A13A1" w:rsidRPr="00504885">
          <w:rPr>
            <w:rStyle w:val="Hyperlink"/>
            <w:noProof/>
          </w:rPr>
          <w:t>Figure 1: Concept Art</w:t>
        </w:r>
        <w:r w:rsidR="009A13A1">
          <w:rPr>
            <w:noProof/>
            <w:webHidden/>
          </w:rPr>
          <w:tab/>
        </w:r>
        <w:r w:rsidR="009A13A1">
          <w:rPr>
            <w:noProof/>
            <w:webHidden/>
          </w:rPr>
          <w:fldChar w:fldCharType="begin"/>
        </w:r>
        <w:r w:rsidR="009A13A1">
          <w:rPr>
            <w:noProof/>
            <w:webHidden/>
          </w:rPr>
          <w:instrText xml:space="preserve"> PAGEREF _Toc131527811 \h </w:instrText>
        </w:r>
        <w:r w:rsidR="009A13A1">
          <w:rPr>
            <w:noProof/>
            <w:webHidden/>
          </w:rPr>
        </w:r>
        <w:r w:rsidR="009A13A1">
          <w:rPr>
            <w:noProof/>
            <w:webHidden/>
          </w:rPr>
          <w:fldChar w:fldCharType="separate"/>
        </w:r>
        <w:r w:rsidR="009A13A1">
          <w:rPr>
            <w:noProof/>
            <w:webHidden/>
          </w:rPr>
          <w:t>2</w:t>
        </w:r>
        <w:r w:rsidR="009A13A1">
          <w:rPr>
            <w:noProof/>
            <w:webHidden/>
          </w:rPr>
          <w:fldChar w:fldCharType="end"/>
        </w:r>
      </w:hyperlink>
    </w:p>
    <w:p w14:paraId="65D472EA" w14:textId="51B15847" w:rsidR="004B225F" w:rsidRPr="004B225F" w:rsidRDefault="00F016EA" w:rsidP="004B225F">
      <w:r>
        <w:fldChar w:fldCharType="end"/>
      </w:r>
    </w:p>
    <w:p w14:paraId="34918D97" w14:textId="00CACB2F" w:rsidR="00CA5B43" w:rsidRDefault="008542A2" w:rsidP="00B0668E">
      <w:r w:rsidRPr="00FA2F70">
        <w:rPr>
          <w:color w:val="FF0000"/>
        </w:rPr>
        <w:t>[</w:t>
      </w:r>
      <w:proofErr w:type="spellStart"/>
      <w:r w:rsidRPr="00FA2F70">
        <w:rPr>
          <w:color w:val="FF0000"/>
        </w:rPr>
        <w:t>PageBreak</w:t>
      </w:r>
      <w:proofErr w:type="spellEnd"/>
      <w:r w:rsidRPr="00FA2F70">
        <w:rPr>
          <w:color w:val="FF0000"/>
        </w:rPr>
        <w:t>]</w:t>
      </w:r>
      <w:r w:rsidR="00CA5B43">
        <w:br w:type="page"/>
      </w:r>
    </w:p>
    <w:p w14:paraId="5AC3F032" w14:textId="4BEFC508" w:rsidR="004F1A03" w:rsidRDefault="004F1A03" w:rsidP="00DF0E55">
      <w:pPr>
        <w:pStyle w:val="Heading1"/>
      </w:pPr>
      <w:bookmarkStart w:id="2" w:name="_Toc124504082"/>
      <w:bookmarkStart w:id="3" w:name="_Toc131527824"/>
      <w:r>
        <w:lastRenderedPageBreak/>
        <w:t>Abstract</w:t>
      </w:r>
      <w:bookmarkEnd w:id="2"/>
      <w:bookmarkEnd w:id="3"/>
    </w:p>
    <w:p w14:paraId="0A98E184" w14:textId="77777777" w:rsidR="00502FEE" w:rsidRPr="00502FEE" w:rsidRDefault="00502FEE" w:rsidP="00502FEE"/>
    <w:p w14:paraId="1B1F7219" w14:textId="06DC2ED1" w:rsidR="00B623CA" w:rsidRDefault="004F1A03" w:rsidP="0038082F">
      <w:r>
        <w:t>You should write the abstract last. An abstract is not an introduction to the project report. Instead, the abstract is a synopsis of the complete project report. It should identify the research aim, the core research questions/problems/provocations, the broad field of existing knowledge the research drew upon, the nature of the research that was conducted, and a brief statement on what the outcome of the research was. It can be easier to write this last, as you can use each of the main sections of your body text as a basis for each point the abstract covers.</w:t>
      </w:r>
    </w:p>
    <w:p w14:paraId="47FCB03D" w14:textId="77777777" w:rsidR="00991512" w:rsidRPr="00DF0E55" w:rsidRDefault="00991512" w:rsidP="0038082F"/>
    <w:p w14:paraId="035838F6" w14:textId="1ED02A52" w:rsidR="00B623CA" w:rsidRPr="00B623CA" w:rsidRDefault="007C72C7" w:rsidP="00B623CA">
      <w:r w:rsidRPr="00FA2F70">
        <w:rPr>
          <w:color w:val="FF0000"/>
        </w:rPr>
        <w:t>[</w:t>
      </w:r>
      <w:proofErr w:type="spellStart"/>
      <w:r w:rsidRPr="00FA2F70">
        <w:rPr>
          <w:color w:val="FF0000"/>
        </w:rPr>
        <w:t>PageBreak</w:t>
      </w:r>
      <w:proofErr w:type="spellEnd"/>
      <w:r w:rsidRPr="00FA2F70">
        <w:rPr>
          <w:color w:val="FF0000"/>
        </w:rPr>
        <w:t>]</w:t>
      </w:r>
      <w:r w:rsidR="00B623CA">
        <w:br w:type="page"/>
      </w:r>
    </w:p>
    <w:p w14:paraId="25DDC7AE" w14:textId="6A1D04DF" w:rsidR="00B623CA" w:rsidRDefault="00827325" w:rsidP="00827325">
      <w:pPr>
        <w:pStyle w:val="Heading1"/>
      </w:pPr>
      <w:bookmarkStart w:id="4" w:name="_Toc131527825"/>
      <w:r>
        <w:lastRenderedPageBreak/>
        <w:t xml:space="preserve">1. </w:t>
      </w:r>
      <w:r w:rsidR="005F6DAD">
        <w:t>Introduction</w:t>
      </w:r>
      <w:bookmarkEnd w:id="4"/>
    </w:p>
    <w:p w14:paraId="7650CD4E" w14:textId="0275FAE8" w:rsidR="009E1B85" w:rsidRDefault="009E1B85" w:rsidP="009E1B85"/>
    <w:p w14:paraId="159025CB" w14:textId="77777777" w:rsidR="00D30355" w:rsidRDefault="00D30355" w:rsidP="00D30355">
      <w:r>
        <w:t xml:space="preserve">For your </w:t>
      </w:r>
      <w:proofErr w:type="spellStart"/>
      <w:r>
        <w:t>postmortem</w:t>
      </w:r>
      <w:proofErr w:type="spellEnd"/>
      <w:r>
        <w:t>, it is recommended that you use your Introduction to establish the following:</w:t>
      </w:r>
    </w:p>
    <w:p w14:paraId="56068859" w14:textId="77777777" w:rsidR="00D30355" w:rsidRDefault="00D30355" w:rsidP="00D30355"/>
    <w:p w14:paraId="53A9ABF8" w14:textId="77777777" w:rsidR="00D30355" w:rsidRDefault="00D30355" w:rsidP="00D30355">
      <w:pPr>
        <w:pStyle w:val="ListParagraph"/>
        <w:numPr>
          <w:ilvl w:val="0"/>
          <w:numId w:val="3"/>
        </w:numPr>
      </w:pPr>
      <w:r>
        <w:t>Introduce your topic and provide some explanation of why this is an interesting topic for design research. Consider identifying exemplars from your field that would provide a lay audience with an understanding of the state of the art, and/or which act as examples of the design problems you are interested in.</w:t>
      </w:r>
    </w:p>
    <w:p w14:paraId="2F373777" w14:textId="77777777" w:rsidR="00D30355" w:rsidRDefault="00D30355" w:rsidP="00D30355">
      <w:pPr>
        <w:pStyle w:val="ListParagraph"/>
        <w:numPr>
          <w:ilvl w:val="0"/>
          <w:numId w:val="3"/>
        </w:numPr>
      </w:pPr>
      <w:r>
        <w:t>An outline of the key research questions, design problems, or challenges.</w:t>
      </w:r>
    </w:p>
    <w:p w14:paraId="7457990F" w14:textId="77777777" w:rsidR="00D30355" w:rsidRDefault="00D30355" w:rsidP="00D30355">
      <w:pPr>
        <w:pStyle w:val="ListParagraph"/>
        <w:numPr>
          <w:ilvl w:val="0"/>
          <w:numId w:val="3"/>
        </w:numPr>
      </w:pPr>
      <w:r>
        <w:t>Your agreed aim &amp; objectives</w:t>
      </w:r>
    </w:p>
    <w:p w14:paraId="5F97C391" w14:textId="77777777" w:rsidR="00D30355" w:rsidRDefault="00D30355" w:rsidP="00D30355">
      <w:pPr>
        <w:pStyle w:val="ListParagraph"/>
        <w:numPr>
          <w:ilvl w:val="0"/>
          <w:numId w:val="3"/>
        </w:numPr>
      </w:pPr>
      <w:r>
        <w:t xml:space="preserve">Your method(s), which for a design research brief should be practice-based. For a </w:t>
      </w:r>
      <w:proofErr w:type="spellStart"/>
      <w:r>
        <w:t>postmortem</w:t>
      </w:r>
      <w:proofErr w:type="spellEnd"/>
      <w:r>
        <w:t>, it is suggested that you discuss your practice-based methods here in the introduction, following on from your aim &amp; objectives. Provide clear detail on how you went about your research practically, the tools/materials you used, and what the final artefact/portfolio was intended to be.</w:t>
      </w:r>
    </w:p>
    <w:p w14:paraId="5C3679E6" w14:textId="77777777" w:rsidR="00D30355" w:rsidRDefault="00D30355" w:rsidP="00D30355"/>
    <w:p w14:paraId="0FF5E0ED" w14:textId="1E95C2D2" w:rsidR="00B623CA" w:rsidRDefault="00D30355" w:rsidP="00377C78">
      <w:r>
        <w:t xml:space="preserve">It is recommended that you try to keep your introduction concise and focus on setting up the remainder of the Project Report. Be careful to avoid diving too deeply into the literature or related research/practice at this stage, as that is the focus for the next section. Also be careful to avoid over explaining your project beyond the general method, as your third section is intended to focus on an analysis of the project. Overall, your introduction is likely to total </w:t>
      </w:r>
      <w:r w:rsidRPr="00C105C2">
        <w:rPr>
          <w:b/>
          <w:bCs/>
        </w:rPr>
        <w:t>fewer than 500 words</w:t>
      </w:r>
      <w:r>
        <w:t>.</w:t>
      </w:r>
    </w:p>
    <w:p w14:paraId="725FBF50" w14:textId="558FE59A" w:rsidR="00DF703D" w:rsidRDefault="00DF703D" w:rsidP="00377C78"/>
    <w:p w14:paraId="0C68229C" w14:textId="77777777" w:rsidR="003473C9" w:rsidRDefault="003473C9" w:rsidP="00377C78"/>
    <w:p w14:paraId="071E95A2" w14:textId="49F1AAF3" w:rsidR="003473C9" w:rsidRDefault="003473C9" w:rsidP="003473C9">
      <w:pPr>
        <w:rPr>
          <w:color w:val="7030A0"/>
        </w:rPr>
      </w:pPr>
      <w:r w:rsidRPr="00C70816">
        <w:rPr>
          <w:color w:val="7030A0"/>
        </w:rPr>
        <w:t xml:space="preserve">My project is to make a story-driven indie game </w:t>
      </w:r>
      <w:r w:rsidR="003102BE" w:rsidRPr="00C70816">
        <w:rPr>
          <w:color w:val="7030A0"/>
        </w:rPr>
        <w:t xml:space="preserve">prototype </w:t>
      </w:r>
      <w:r w:rsidRPr="00C70816">
        <w:rPr>
          <w:color w:val="7030A0"/>
        </w:rPr>
        <w:t>that combine</w:t>
      </w:r>
      <w:r w:rsidR="003102BE" w:rsidRPr="00C70816">
        <w:rPr>
          <w:color w:val="7030A0"/>
        </w:rPr>
        <w:t>s</w:t>
      </w:r>
      <w:r w:rsidRPr="00C70816">
        <w:rPr>
          <w:color w:val="7030A0"/>
        </w:rPr>
        <w:t xml:space="preserve"> 3D top-down gameplay with multiple genres of </w:t>
      </w:r>
      <w:proofErr w:type="gramStart"/>
      <w:r w:rsidRPr="00C70816">
        <w:rPr>
          <w:color w:val="7030A0"/>
        </w:rPr>
        <w:t>play-styles</w:t>
      </w:r>
      <w:proofErr w:type="gramEnd"/>
      <w:r w:rsidRPr="00C70816">
        <w:rPr>
          <w:color w:val="7030A0"/>
        </w:rPr>
        <w:t>.</w:t>
      </w:r>
      <w:r w:rsidR="00CC3E9B" w:rsidRPr="00C70816">
        <w:rPr>
          <w:color w:val="7030A0"/>
        </w:rPr>
        <w:t xml:space="preserve"> The game idea is heavily inspired by other games like What Remains of Edith Finch, Disco Elysium and the Mafia Series</w:t>
      </w:r>
      <w:r w:rsidR="002868CE" w:rsidRPr="00C70816">
        <w:rPr>
          <w:color w:val="7030A0"/>
        </w:rPr>
        <w:t xml:space="preserve"> which are known for their immersive storytelling, rich characters, and diverse gameplay mechanics</w:t>
      </w:r>
      <w:r w:rsidR="00CC3E9B" w:rsidRPr="00C70816">
        <w:rPr>
          <w:color w:val="7030A0"/>
        </w:rPr>
        <w:t>.</w:t>
      </w:r>
      <w:r w:rsidRPr="00C70816">
        <w:rPr>
          <w:color w:val="7030A0"/>
        </w:rPr>
        <w:t xml:space="preserve"> I aim</w:t>
      </w:r>
      <w:r w:rsidR="0018630B">
        <w:rPr>
          <w:color w:val="7030A0"/>
        </w:rPr>
        <w:t xml:space="preserve"> </w:t>
      </w:r>
      <w:r w:rsidR="0018630B" w:rsidRPr="00E67F1A">
        <w:rPr>
          <w:color w:val="FF0000"/>
        </w:rPr>
        <w:t xml:space="preserve">to explore </w:t>
      </w:r>
      <w:r w:rsidR="0065399A">
        <w:rPr>
          <w:color w:val="FF0000"/>
        </w:rPr>
        <w:t>the</w:t>
      </w:r>
      <w:r w:rsidR="0018630B" w:rsidRPr="00E67F1A">
        <w:rPr>
          <w:color w:val="FF0000"/>
        </w:rPr>
        <w:t xml:space="preserve"> creat</w:t>
      </w:r>
      <w:r w:rsidR="0065399A">
        <w:rPr>
          <w:color w:val="FF0000"/>
        </w:rPr>
        <w:t xml:space="preserve">ion of </w:t>
      </w:r>
      <w:r w:rsidR="0018630B" w:rsidRPr="00E67F1A">
        <w:rPr>
          <w:color w:val="FF0000"/>
        </w:rPr>
        <w:t>engaging and immersive puzzles for a narrative-driven game</w:t>
      </w:r>
      <w:r w:rsidR="0018630B">
        <w:rPr>
          <w:color w:val="FF0000"/>
        </w:rPr>
        <w:t xml:space="preserve"> </w:t>
      </w:r>
      <w:r w:rsidR="0018630B" w:rsidRPr="00E67F1A">
        <w:rPr>
          <w:color w:val="FF0000"/>
        </w:rPr>
        <w:t xml:space="preserve">that follows the protagonist’s journey through different chapters, with </w:t>
      </w:r>
      <w:r w:rsidR="0018630B">
        <w:rPr>
          <w:color w:val="FF0000"/>
        </w:rPr>
        <w:t xml:space="preserve">a mix of </w:t>
      </w:r>
      <w:r w:rsidR="0018630B" w:rsidRPr="00E67F1A">
        <w:rPr>
          <w:color w:val="FF0000"/>
        </w:rPr>
        <w:t>gameplay mechanic</w:t>
      </w:r>
      <w:r w:rsidR="0018630B">
        <w:rPr>
          <w:color w:val="FF0000"/>
        </w:rPr>
        <w:t>s</w:t>
      </w:r>
      <w:r w:rsidR="0018630B" w:rsidRPr="00E67F1A">
        <w:rPr>
          <w:color w:val="FF0000"/>
        </w:rPr>
        <w:t xml:space="preserve"> and story event</w:t>
      </w:r>
      <w:r w:rsidR="0018630B">
        <w:rPr>
          <w:color w:val="FF0000"/>
        </w:rPr>
        <w:t>s</w:t>
      </w:r>
      <w:r w:rsidR="0098620D">
        <w:rPr>
          <w:color w:val="7030A0"/>
        </w:rPr>
        <w:t>.</w:t>
      </w:r>
    </w:p>
    <w:p w14:paraId="2774FE41" w14:textId="4E4AD7FB" w:rsidR="00AF09DE" w:rsidRDefault="00AF09DE" w:rsidP="003473C9">
      <w:pPr>
        <w:rPr>
          <w:color w:val="7030A0"/>
        </w:rPr>
      </w:pPr>
    </w:p>
    <w:p w14:paraId="6858D1C7" w14:textId="6708B02E" w:rsidR="002E623B" w:rsidRDefault="003473C9" w:rsidP="003473C9">
      <w:pPr>
        <w:rPr>
          <w:color w:val="7030A0"/>
        </w:rPr>
      </w:pPr>
      <w:r w:rsidRPr="00315FAB">
        <w:rPr>
          <w:color w:val="7030A0"/>
        </w:rPr>
        <w:t>This topic is interesting for design research because it explores the unique challenge of designing puzzles around key story events</w:t>
      </w:r>
      <w:r w:rsidR="00E00F33">
        <w:rPr>
          <w:color w:val="7030A0"/>
        </w:rPr>
        <w:t xml:space="preserve"> and</w:t>
      </w:r>
      <w:r w:rsidR="00F37ABA" w:rsidRPr="00315FAB">
        <w:rPr>
          <w:color w:val="7030A0"/>
        </w:rPr>
        <w:t xml:space="preserve"> </w:t>
      </w:r>
      <w:r w:rsidR="00DA66EB" w:rsidRPr="00315FAB">
        <w:rPr>
          <w:color w:val="7030A0"/>
        </w:rPr>
        <w:t xml:space="preserve">how each chapter has </w:t>
      </w:r>
      <w:r w:rsidR="005750E0">
        <w:rPr>
          <w:color w:val="7030A0"/>
        </w:rPr>
        <w:t xml:space="preserve">a different </w:t>
      </w:r>
      <w:proofErr w:type="gramStart"/>
      <w:r w:rsidR="00DA66EB" w:rsidRPr="00315FAB">
        <w:rPr>
          <w:color w:val="7030A0"/>
        </w:rPr>
        <w:t>play-style</w:t>
      </w:r>
      <w:proofErr w:type="gramEnd"/>
      <w:r w:rsidR="00DA66EB" w:rsidRPr="00315FAB">
        <w:rPr>
          <w:color w:val="7030A0"/>
        </w:rPr>
        <w:t xml:space="preserve"> on top of the 3D interaction and exploration system which drives the overall story</w:t>
      </w:r>
      <w:r w:rsidR="00A03807">
        <w:rPr>
          <w:color w:val="7030A0"/>
        </w:rPr>
        <w:t xml:space="preserve"> and</w:t>
      </w:r>
      <w:r w:rsidR="00730B4D">
        <w:rPr>
          <w:color w:val="7030A0"/>
        </w:rPr>
        <w:t xml:space="preserve"> it</w:t>
      </w:r>
      <w:r w:rsidR="00A03807">
        <w:rPr>
          <w:color w:val="7030A0"/>
        </w:rPr>
        <w:t xml:space="preserve"> </w:t>
      </w:r>
      <w:r w:rsidR="00A03807" w:rsidRPr="00A03807">
        <w:rPr>
          <w:color w:val="7030A0"/>
        </w:rPr>
        <w:t>explore</w:t>
      </w:r>
      <w:r w:rsidR="004E0876">
        <w:rPr>
          <w:color w:val="7030A0"/>
        </w:rPr>
        <w:t>s</w:t>
      </w:r>
      <w:r w:rsidR="00A03807" w:rsidRPr="00A03807">
        <w:rPr>
          <w:color w:val="7030A0"/>
        </w:rPr>
        <w:t xml:space="preserve"> how different play-styles can affect the player’s perception and emotional connection with the characters and the world.</w:t>
      </w:r>
    </w:p>
    <w:p w14:paraId="1E3939E5" w14:textId="77777777" w:rsidR="00CE5797" w:rsidRDefault="00CE5797" w:rsidP="003473C9">
      <w:pPr>
        <w:rPr>
          <w:color w:val="7030A0"/>
        </w:rPr>
      </w:pPr>
    </w:p>
    <w:p w14:paraId="10F4958D" w14:textId="4B8C7E21" w:rsidR="00E67F1A" w:rsidRDefault="00E67F1A" w:rsidP="003473C9">
      <w:pPr>
        <w:rPr>
          <w:color w:val="FF0000"/>
        </w:rPr>
      </w:pPr>
      <w:r w:rsidRPr="00E67F1A">
        <w:rPr>
          <w:color w:val="FF0000"/>
        </w:rPr>
        <w:t xml:space="preserve">The aim of this design research brief is </w:t>
      </w:r>
      <w:r w:rsidR="0018630B" w:rsidRPr="00C70816">
        <w:rPr>
          <w:color w:val="7030A0"/>
        </w:rPr>
        <w:t>to explore the interplay between narrative and game design by implementing interactive gameplay around a pre-determined narrative and creating “narrative puzzles” for our game prototype.</w:t>
      </w:r>
    </w:p>
    <w:p w14:paraId="62177277" w14:textId="77777777" w:rsidR="00131F7E" w:rsidRDefault="00131F7E" w:rsidP="003473C9">
      <w:pPr>
        <w:rPr>
          <w:color w:val="FF0000"/>
        </w:rPr>
      </w:pPr>
    </w:p>
    <w:p w14:paraId="440B9C66" w14:textId="77777777" w:rsidR="00B05C37" w:rsidRDefault="00B05C37" w:rsidP="003473C9">
      <w:pPr>
        <w:rPr>
          <w:color w:val="FF0000"/>
        </w:rPr>
      </w:pPr>
    </w:p>
    <w:p w14:paraId="04BCF8DE" w14:textId="77777777" w:rsidR="00B05C37" w:rsidRDefault="00B05C37" w:rsidP="003473C9">
      <w:pPr>
        <w:rPr>
          <w:color w:val="FF0000"/>
        </w:rPr>
      </w:pPr>
    </w:p>
    <w:p w14:paraId="10FA2E13" w14:textId="77777777" w:rsidR="00B05C37" w:rsidRDefault="00B05C37" w:rsidP="003473C9">
      <w:pPr>
        <w:rPr>
          <w:color w:val="FF0000"/>
        </w:rPr>
      </w:pPr>
    </w:p>
    <w:p w14:paraId="1C90AB03" w14:textId="77777777" w:rsidR="00B05C37" w:rsidRPr="00E67F1A" w:rsidRDefault="00B05C37" w:rsidP="003473C9">
      <w:pPr>
        <w:rPr>
          <w:color w:val="FF0000"/>
        </w:rPr>
      </w:pPr>
    </w:p>
    <w:p w14:paraId="3C7A9930" w14:textId="02465747" w:rsidR="003B0067" w:rsidRDefault="008F35A4" w:rsidP="003473C9">
      <w:pPr>
        <w:rPr>
          <w:color w:val="7030A0"/>
        </w:rPr>
      </w:pPr>
      <w:r>
        <w:rPr>
          <w:color w:val="7030A0"/>
        </w:rPr>
        <w:lastRenderedPageBreak/>
        <w:t>The key research questions which arise are</w:t>
      </w:r>
      <w:r w:rsidR="003C313A">
        <w:rPr>
          <w:color w:val="7030A0"/>
        </w:rPr>
        <w:t>:</w:t>
      </w:r>
    </w:p>
    <w:p w14:paraId="2DBAD5E4" w14:textId="76C34AB5" w:rsidR="00C6086B" w:rsidRDefault="00B329C8" w:rsidP="003473C9">
      <w:pPr>
        <w:rPr>
          <w:color w:val="7030A0"/>
        </w:rPr>
      </w:pPr>
      <w:r>
        <w:rPr>
          <w:color w:val="7030A0"/>
        </w:rPr>
        <w:t xml:space="preserve">- </w:t>
      </w:r>
      <w:r w:rsidR="00B377A4" w:rsidRPr="00B377A4">
        <w:rPr>
          <w:color w:val="7030A0"/>
        </w:rPr>
        <w:t>How can we design puzzles around key story events and give players enough freedom without making it a handheld experience?</w:t>
      </w:r>
    </w:p>
    <w:p w14:paraId="73D594C7" w14:textId="01720298" w:rsidR="003C7225" w:rsidRDefault="003C7225" w:rsidP="003473C9">
      <w:pPr>
        <w:rPr>
          <w:color w:val="7030A0"/>
        </w:rPr>
      </w:pPr>
      <w:r>
        <w:rPr>
          <w:color w:val="7030A0"/>
        </w:rPr>
        <w:t xml:space="preserve">- </w:t>
      </w:r>
      <w:r w:rsidR="00117CC9" w:rsidRPr="00117CC9">
        <w:rPr>
          <w:color w:val="7030A0"/>
        </w:rPr>
        <w:t>Does a unique gameplay experience in each chapter of the story add to the novelty of the experience</w:t>
      </w:r>
      <w:r w:rsidR="00117CC9">
        <w:rPr>
          <w:color w:val="7030A0"/>
        </w:rPr>
        <w:t>?</w:t>
      </w:r>
    </w:p>
    <w:p w14:paraId="018DA5EB" w14:textId="795BC1C8" w:rsidR="003B7D15" w:rsidRDefault="003B7D15" w:rsidP="003473C9">
      <w:pPr>
        <w:rPr>
          <w:color w:val="7030A0"/>
        </w:rPr>
      </w:pPr>
      <w:r>
        <w:rPr>
          <w:color w:val="7030A0"/>
        </w:rPr>
        <w:t xml:space="preserve">- </w:t>
      </w:r>
      <w:r w:rsidR="00964CDD" w:rsidRPr="00964CDD">
        <w:rPr>
          <w:color w:val="7030A0"/>
        </w:rPr>
        <w:t>How can you alter player experience based on their prior interactions without changing the overarching narrative?</w:t>
      </w:r>
    </w:p>
    <w:p w14:paraId="6A2D08C7" w14:textId="414F916B" w:rsidR="00562932" w:rsidRDefault="00511A43" w:rsidP="008058B1">
      <w:pPr>
        <w:rPr>
          <w:color w:val="FF0000"/>
        </w:rPr>
      </w:pPr>
      <w:r>
        <w:rPr>
          <w:color w:val="7030A0"/>
        </w:rPr>
        <w:t xml:space="preserve">- </w:t>
      </w:r>
      <w:r w:rsidR="00FE6957" w:rsidRPr="00FE6957">
        <w:rPr>
          <w:color w:val="7030A0"/>
        </w:rPr>
        <w:t xml:space="preserve">How to create a </w:t>
      </w:r>
      <w:proofErr w:type="gramStart"/>
      <w:r w:rsidR="00FE6957" w:rsidRPr="00FE6957">
        <w:rPr>
          <w:color w:val="7030A0"/>
        </w:rPr>
        <w:t>fail</w:t>
      </w:r>
      <w:proofErr w:type="gramEnd"/>
      <w:r w:rsidR="00FE6957" w:rsidRPr="00FE6957">
        <w:rPr>
          <w:color w:val="7030A0"/>
        </w:rPr>
        <w:t xml:space="preserve"> state for stories central to the gameplay</w:t>
      </w:r>
      <w:r w:rsidR="00FE6957">
        <w:rPr>
          <w:color w:val="7030A0"/>
        </w:rPr>
        <w:t>?</w:t>
      </w:r>
    </w:p>
    <w:p w14:paraId="72564F2F" w14:textId="77777777" w:rsidR="008058B1" w:rsidRDefault="008058B1" w:rsidP="008058B1">
      <w:pPr>
        <w:rPr>
          <w:color w:val="FF0000"/>
        </w:rPr>
      </w:pPr>
    </w:p>
    <w:p w14:paraId="32C4BE5E" w14:textId="7F633295" w:rsidR="002A104F" w:rsidRDefault="00C148A4" w:rsidP="002A104F">
      <w:pPr>
        <w:rPr>
          <w:color w:val="FF0000"/>
        </w:rPr>
      </w:pPr>
      <w:r w:rsidRPr="00C148A4">
        <w:rPr>
          <w:color w:val="FF0000"/>
        </w:rPr>
        <w:t xml:space="preserve">The research method is practice-based and informed by literature review. The literature review consists of </w:t>
      </w:r>
      <w:r w:rsidR="00166990" w:rsidRPr="00C148A4">
        <w:rPr>
          <w:color w:val="FF0000"/>
        </w:rPr>
        <w:t>analysing</w:t>
      </w:r>
      <w:r w:rsidRPr="00C148A4">
        <w:rPr>
          <w:color w:val="FF0000"/>
        </w:rPr>
        <w:t xml:space="preserve"> game design sources such as books, articles, and GDC talks that are relevant to the game concept and genre. The research is embedded within the process of design and development of the game prototype, which is a playable demo that showcases the core gameplay features and narrative elements of the game. The tools and materials used for the prototype include Unity as the game engine and C# as the programming language.</w:t>
      </w:r>
    </w:p>
    <w:p w14:paraId="42BDA570" w14:textId="77777777" w:rsidR="00641BAD" w:rsidRPr="002A104F" w:rsidRDefault="00641BAD" w:rsidP="002A104F">
      <w:pPr>
        <w:rPr>
          <w:color w:val="FF0000"/>
        </w:rPr>
      </w:pPr>
    </w:p>
    <w:p w14:paraId="58079356" w14:textId="20349FF9" w:rsidR="008058B1" w:rsidRPr="00562932" w:rsidRDefault="002A104F" w:rsidP="002A104F">
      <w:pPr>
        <w:rPr>
          <w:color w:val="FF0000"/>
        </w:rPr>
      </w:pPr>
      <w:r w:rsidRPr="002A104F">
        <w:rPr>
          <w:color w:val="FF0000"/>
        </w:rPr>
        <w:t>The findings of this research will contribute to the field of game design by providing insights into how to create compelling puzzles that integrate with the story and enhance the player experience. The findings will also inform the further development and improvement of the game prototype</w:t>
      </w:r>
      <w:r w:rsidR="00F163DF">
        <w:rPr>
          <w:color w:val="FF0000"/>
        </w:rPr>
        <w:t>.</w:t>
      </w:r>
    </w:p>
    <w:p w14:paraId="21D607A9" w14:textId="77777777" w:rsidR="00562932" w:rsidRDefault="00562932" w:rsidP="00377C78"/>
    <w:p w14:paraId="5A161A29" w14:textId="54FF2ABF" w:rsidR="00CE44B3" w:rsidRDefault="007320D4" w:rsidP="00377C78">
      <w:pPr>
        <w:rPr>
          <w:color w:val="FF0000"/>
        </w:rPr>
      </w:pPr>
      <w:r>
        <w:rPr>
          <w:color w:val="FF0000"/>
        </w:rPr>
        <w:t>[</w:t>
      </w:r>
      <w:proofErr w:type="spellStart"/>
      <w:r>
        <w:rPr>
          <w:color w:val="FF0000"/>
        </w:rPr>
        <w:t>PageBreak</w:t>
      </w:r>
      <w:proofErr w:type="spellEnd"/>
      <w:r>
        <w:rPr>
          <w:color w:val="FF0000"/>
        </w:rPr>
        <w:t>]</w:t>
      </w:r>
    </w:p>
    <w:p w14:paraId="2B5E2005" w14:textId="16D42524" w:rsidR="00EF650B" w:rsidRDefault="00CE44B3" w:rsidP="006C655C">
      <w:pPr>
        <w:pStyle w:val="Heading1"/>
      </w:pPr>
      <w:r>
        <w:rPr>
          <w:color w:val="FF0000"/>
        </w:rPr>
        <w:br w:type="page"/>
      </w:r>
      <w:bookmarkStart w:id="5" w:name="_Toc131527826"/>
      <w:r w:rsidR="00B42CC6">
        <w:lastRenderedPageBreak/>
        <w:t>2</w:t>
      </w:r>
      <w:r w:rsidR="00192408">
        <w:t xml:space="preserve">. </w:t>
      </w:r>
      <w:r w:rsidR="006C655C">
        <w:t>Research Context</w:t>
      </w:r>
      <w:bookmarkEnd w:id="5"/>
    </w:p>
    <w:p w14:paraId="2B74996E" w14:textId="52B65A3C" w:rsidR="008E3ECF" w:rsidRDefault="008E3ECF" w:rsidP="008E3ECF"/>
    <w:p w14:paraId="57E42D70" w14:textId="77777777" w:rsidR="00B72B39" w:rsidRDefault="00B72B39" w:rsidP="00B72B39">
      <w:r>
        <w:t>The second section is your analysis of existing literature and knowledge, which you may choose to title the research context, project context, contextual review, literature review, background, critical framework, theoretical framework, or equivalent.</w:t>
      </w:r>
    </w:p>
    <w:p w14:paraId="67B014B3" w14:textId="77777777" w:rsidR="00B72B39" w:rsidRDefault="00B72B39" w:rsidP="00B72B39"/>
    <w:p w14:paraId="69171042" w14:textId="77777777" w:rsidR="00B72B39" w:rsidRDefault="00B72B39" w:rsidP="00B72B39">
      <w:r>
        <w:t xml:space="preserve">This is the section in which you draw upon a wide range of appropriate authoritative sources to develop the critical framework and theoretical foundation for your design practice. As a design research project, it is anticipated that you will be drawing upon relevant design and media theory to establish the criteria and concepts that apply to your project. You may also draw on relevant knowledge from adjacent fields, such as psychology, sociology, business, etc. that help contextualise the work you are doing and provide criteria that you have applied in your design work. The discussed literature should relate to the general research questions, problems, or challenges that you have identified in the introduction. Ultimately, these sources will serve to frame your </w:t>
      </w:r>
      <w:proofErr w:type="spellStart"/>
      <w:r>
        <w:t>postmortem</w:t>
      </w:r>
      <w:proofErr w:type="spellEnd"/>
      <w:r>
        <w:t>. In addition to (but not in place of) key texts related to your research questions, problems, or challenges, you may also incorporate discussion and critique of existing design practice developed and disseminated by leading practitioners/studios in your field.</w:t>
      </w:r>
    </w:p>
    <w:p w14:paraId="34D7B022" w14:textId="77777777" w:rsidR="00B72B39" w:rsidRDefault="00B72B39" w:rsidP="00B72B39"/>
    <w:p w14:paraId="518CE15E" w14:textId="77777777" w:rsidR="00B72B39" w:rsidRDefault="00B72B39" w:rsidP="00B72B39">
      <w:r>
        <w:t xml:space="preserve">The research context section is a very important section of your </w:t>
      </w:r>
      <w:proofErr w:type="spellStart"/>
      <w:r>
        <w:t>postmortem</w:t>
      </w:r>
      <w:proofErr w:type="spellEnd"/>
      <w:r>
        <w:t xml:space="preserve">. It is directly referred to in the assessment rubric for the module (assessment category: </w:t>
      </w:r>
      <w:r>
        <w:rPr>
          <w:i/>
          <w:iCs/>
        </w:rPr>
        <w:t>research context</w:t>
      </w:r>
      <w:r>
        <w:t xml:space="preserve">). As an </w:t>
      </w:r>
      <w:proofErr w:type="gramStart"/>
      <w:r>
        <w:t>honours</w:t>
      </w:r>
      <w:proofErr w:type="gramEnd"/>
      <w:r>
        <w:t xml:space="preserve"> student, there is an expectation that you will demonstrate critical engagement with existing knowledge. The research context section of your report is the part of the overall submission where that evidence should be most prominent. To that end, it is recommended that your research context section should total around </w:t>
      </w:r>
      <w:r>
        <w:rPr>
          <w:b/>
          <w:bCs/>
        </w:rPr>
        <w:t>1,500 to 2,000 words.</w:t>
      </w:r>
    </w:p>
    <w:p w14:paraId="24AEA4E6" w14:textId="77777777" w:rsidR="00B72B39" w:rsidRDefault="00B72B39" w:rsidP="00B72B39"/>
    <w:p w14:paraId="5AF8C58C" w14:textId="77777777" w:rsidR="00B72B39" w:rsidRDefault="00B72B39" w:rsidP="00B72B39">
      <w:r>
        <w:t>You may want to consider breaking down your research context section into sub-headings (</w:t>
      </w:r>
      <w:proofErr w:type="gramStart"/>
      <w:r>
        <w:t>i.e.</w:t>
      </w:r>
      <w:proofErr w:type="gramEnd"/>
      <w:r>
        <w:t xml:space="preserve"> 2.1, 2.2 etc) if this is appropriate, for instance if your review covers a few different themes. However, avoid fragmenting your review with too many sub-sections. If you break down your review into too many sub-sections you might find that each sub-section forms little more than a paragraph, which would likely result in overly descriptive and less substantive, analytical writing.</w:t>
      </w:r>
    </w:p>
    <w:p w14:paraId="14BF7C54" w14:textId="77777777" w:rsidR="00B72B39" w:rsidRDefault="00B72B39" w:rsidP="00B72B39"/>
    <w:p w14:paraId="11116EA5" w14:textId="77777777" w:rsidR="00B72B39" w:rsidRDefault="00B72B39" w:rsidP="00B72B39">
      <w:r>
        <w:t>You are encouraged to include figures within your research context section where you refer to existing art or media projects.</w:t>
      </w:r>
    </w:p>
    <w:p w14:paraId="38B07FD2" w14:textId="0335D89B" w:rsidR="00B72B39" w:rsidRDefault="00B72B39" w:rsidP="008E3ECF"/>
    <w:p w14:paraId="43C36064" w14:textId="0125A84C" w:rsidR="005E6BB0" w:rsidRDefault="00D90050" w:rsidP="008E3ECF">
      <w:pPr>
        <w:rPr>
          <w:color w:val="FF0000"/>
        </w:rPr>
      </w:pPr>
      <w:r>
        <w:rPr>
          <w:color w:val="FF0000"/>
        </w:rPr>
        <w:t>[</w:t>
      </w:r>
      <w:proofErr w:type="spellStart"/>
      <w:r>
        <w:rPr>
          <w:color w:val="FF0000"/>
        </w:rPr>
        <w:t>PageBreak</w:t>
      </w:r>
      <w:proofErr w:type="spellEnd"/>
      <w:r>
        <w:rPr>
          <w:color w:val="FF0000"/>
        </w:rPr>
        <w:t>]</w:t>
      </w:r>
    </w:p>
    <w:p w14:paraId="1CB61366" w14:textId="4CE8C74A" w:rsidR="005E6BB0" w:rsidRDefault="005E6BB0" w:rsidP="00994176">
      <w:pPr>
        <w:pStyle w:val="Heading1"/>
      </w:pPr>
      <w:r>
        <w:rPr>
          <w:color w:val="FF0000"/>
        </w:rPr>
        <w:br w:type="page"/>
      </w:r>
      <w:bookmarkStart w:id="6" w:name="_Toc131527827"/>
      <w:r w:rsidR="00F75756">
        <w:lastRenderedPageBreak/>
        <w:t>3</w:t>
      </w:r>
      <w:r w:rsidR="00994176">
        <w:t>. Research project</w:t>
      </w:r>
      <w:bookmarkEnd w:id="6"/>
    </w:p>
    <w:p w14:paraId="1F76826D" w14:textId="20764147" w:rsidR="000F7C5B" w:rsidRDefault="000F7C5B" w:rsidP="000F7C5B"/>
    <w:p w14:paraId="0F8E2608" w14:textId="77777777" w:rsidR="00562C28" w:rsidRDefault="00562C28" w:rsidP="00562C28">
      <w:r>
        <w:t xml:space="preserve">Which you may title research project, design project, practical project, or project </w:t>
      </w:r>
      <w:proofErr w:type="spellStart"/>
      <w:r>
        <w:t>postmortem</w:t>
      </w:r>
      <w:proofErr w:type="spellEnd"/>
      <w:r>
        <w:t xml:space="preserve"> (as this is the section that should be written in the style of a </w:t>
      </w:r>
      <w:proofErr w:type="spellStart"/>
      <w:r>
        <w:t>postmortem</w:t>
      </w:r>
      <w:proofErr w:type="spellEnd"/>
      <w:r>
        <w:t>). You may also give it its own unique descriptive name reflecting the project you carried out or use the title of your design project.</w:t>
      </w:r>
    </w:p>
    <w:p w14:paraId="5B55C89C" w14:textId="77777777" w:rsidR="00562C28" w:rsidRDefault="00562C28" w:rsidP="00562C28"/>
    <w:p w14:paraId="04FE025C" w14:textId="77777777" w:rsidR="00562C28" w:rsidRDefault="00562C28" w:rsidP="00562C28">
      <w:r>
        <w:t xml:space="preserve">This is the ‘findings’ section of your </w:t>
      </w:r>
      <w:proofErr w:type="spellStart"/>
      <w:r>
        <w:t>postmortem</w:t>
      </w:r>
      <w:proofErr w:type="spellEnd"/>
      <w:r>
        <w:t>, where you will now focus on the design project that you carried out and the learning that you gained from it. Remember that the learning here is with reference to your research questions/problems/challenges and the wider aim of your academic research. Your focus should not be on your own personal development, but instead on the learning that is valuable to other designers in your field. Try to imagine your target reader is not a tutor who will mark your personal development, but instead another designer who could be interested in reading about your design project and what happened when you set out to tackle your research questions.</w:t>
      </w:r>
    </w:p>
    <w:p w14:paraId="1FAD364D" w14:textId="77777777" w:rsidR="00562C28" w:rsidRDefault="00562C28" w:rsidP="00562C28"/>
    <w:p w14:paraId="5308E843" w14:textId="77777777" w:rsidR="00562C28" w:rsidRDefault="00562C28" w:rsidP="00562C28">
      <w:r>
        <w:t xml:space="preserve">Your </w:t>
      </w:r>
      <w:proofErr w:type="spellStart"/>
      <w:r>
        <w:t>postmortem</w:t>
      </w:r>
      <w:proofErr w:type="spellEnd"/>
      <w:r>
        <w:t xml:space="preserve"> should be written critically, by which we mean drawing upon the existing knowledge base and ideas (discussed in the research context) to frame and ground your analysis. It is expected that your analysis will not be written as a personal reflection, nor should it be written subjectively. Strive to write an objective </w:t>
      </w:r>
      <w:proofErr w:type="spellStart"/>
      <w:r>
        <w:t>postmortem</w:t>
      </w:r>
      <w:proofErr w:type="spellEnd"/>
      <w:r>
        <w:t xml:space="preserve"> in which you focus on a substantiated evaluation of the elements of the design project framed by the knowledge gleaned from your research context. Given that your design project was also guided by research questions, remember to structure your </w:t>
      </w:r>
      <w:proofErr w:type="spellStart"/>
      <w:r>
        <w:t>postmortem</w:t>
      </w:r>
      <w:proofErr w:type="spellEnd"/>
      <w:r>
        <w:t xml:space="preserve"> with these questions/problems/challenges in mind, and provide an evaluation that offers some insight into how your project addressed them.</w:t>
      </w:r>
    </w:p>
    <w:p w14:paraId="17C32656" w14:textId="77777777" w:rsidR="00562C28" w:rsidRDefault="00562C28" w:rsidP="00562C28"/>
    <w:p w14:paraId="34A27C79" w14:textId="77777777" w:rsidR="00562C28" w:rsidRDefault="00562C28" w:rsidP="00562C28">
      <w:r>
        <w:t xml:space="preserve">You should discuss your approach with your supervisor, but a suggested structure for the </w:t>
      </w:r>
      <w:proofErr w:type="spellStart"/>
      <w:r>
        <w:t>postmortem</w:t>
      </w:r>
      <w:proofErr w:type="spellEnd"/>
      <w:r>
        <w:t xml:space="preserve"> is:</w:t>
      </w:r>
    </w:p>
    <w:p w14:paraId="588DEF85" w14:textId="77777777" w:rsidR="00562C28" w:rsidRDefault="00562C28" w:rsidP="00562C28"/>
    <w:p w14:paraId="582A98AF" w14:textId="77777777" w:rsidR="00562C28" w:rsidRDefault="00562C28" w:rsidP="00562C28">
      <w:pPr>
        <w:pStyle w:val="ListParagraph"/>
        <w:numPr>
          <w:ilvl w:val="0"/>
          <w:numId w:val="4"/>
        </w:numPr>
      </w:pPr>
      <w:r w:rsidRPr="00707A50">
        <w:rPr>
          <w:b/>
          <w:bCs/>
        </w:rPr>
        <w:t>3.1</w:t>
      </w:r>
      <w:r>
        <w:t xml:space="preserve"> </w:t>
      </w:r>
      <w:r w:rsidRPr="00707A50">
        <w:rPr>
          <w:b/>
          <w:bCs/>
        </w:rPr>
        <w:t>Project details</w:t>
      </w:r>
      <w:r>
        <w:t xml:space="preserve"> (providing a brief description of the final work)</w:t>
      </w:r>
    </w:p>
    <w:p w14:paraId="75304378" w14:textId="77777777" w:rsidR="00562C28" w:rsidRDefault="00562C28" w:rsidP="00562C28">
      <w:pPr>
        <w:pStyle w:val="ListParagraph"/>
        <w:numPr>
          <w:ilvl w:val="0"/>
          <w:numId w:val="4"/>
        </w:numPr>
      </w:pPr>
      <w:r w:rsidRPr="00707A50">
        <w:rPr>
          <w:b/>
          <w:bCs/>
        </w:rPr>
        <w:t>3.2</w:t>
      </w:r>
      <w:r>
        <w:t xml:space="preserve"> </w:t>
      </w:r>
      <w:r w:rsidRPr="00707A50">
        <w:rPr>
          <w:b/>
          <w:bCs/>
        </w:rPr>
        <w:t>What went right (</w:t>
      </w:r>
      <w:r>
        <w:t>evaluating the strengths and successes of the project, with reference to the research questions)</w:t>
      </w:r>
    </w:p>
    <w:p w14:paraId="579940E3" w14:textId="77777777" w:rsidR="00562C28" w:rsidRDefault="00562C28" w:rsidP="00562C28">
      <w:pPr>
        <w:pStyle w:val="ListParagraph"/>
        <w:numPr>
          <w:ilvl w:val="0"/>
          <w:numId w:val="4"/>
        </w:numPr>
      </w:pPr>
      <w:r w:rsidRPr="00707A50">
        <w:rPr>
          <w:b/>
          <w:bCs/>
        </w:rPr>
        <w:t>3.3</w:t>
      </w:r>
      <w:r>
        <w:t xml:space="preserve"> </w:t>
      </w:r>
      <w:r w:rsidRPr="00707A50">
        <w:rPr>
          <w:b/>
          <w:bCs/>
        </w:rPr>
        <w:t>What went wrong</w:t>
      </w:r>
      <w:r>
        <w:t xml:space="preserve"> (evaluating the difficulties or new problems that arose, again with reference to the research questions)</w:t>
      </w:r>
    </w:p>
    <w:p w14:paraId="2D5B2CB1" w14:textId="77777777" w:rsidR="00562C28" w:rsidRDefault="00562C28" w:rsidP="00562C28"/>
    <w:p w14:paraId="1DCE4F2E" w14:textId="77777777" w:rsidR="00562C28" w:rsidRDefault="00562C28" w:rsidP="00562C28">
      <w:r>
        <w:t xml:space="preserve">Alternatively, you may structure the </w:t>
      </w:r>
      <w:proofErr w:type="spellStart"/>
      <w:r>
        <w:t>postmortem</w:t>
      </w:r>
      <w:proofErr w:type="spellEnd"/>
      <w:r>
        <w:t xml:space="preserve"> by theme, where each sub-section deals with a different theme or concept that the project explored. In this case you might expect that the themes would be the same themes discussed in the research context section.</w:t>
      </w:r>
    </w:p>
    <w:p w14:paraId="0EC05920" w14:textId="77777777" w:rsidR="00562C28" w:rsidRDefault="00562C28" w:rsidP="00562C28"/>
    <w:p w14:paraId="0427EA0F" w14:textId="77777777" w:rsidR="00562C28" w:rsidRDefault="00562C28" w:rsidP="00562C28">
      <w:r>
        <w:t xml:space="preserve">As with the research context, the research project section is very important and referred to directly within the assessment rubric (assessment category: </w:t>
      </w:r>
      <w:r w:rsidRPr="00541129">
        <w:rPr>
          <w:i/>
          <w:iCs/>
        </w:rPr>
        <w:t>critical evaluation</w:t>
      </w:r>
      <w:r>
        <w:t xml:space="preserve">). As an honours student you must demonstrate an ability to analyse and present the findings of your research, which is what this section guides you to do. It is therefore recommended that the research project section should be approximately the same length as your research context section, at around </w:t>
      </w:r>
      <w:r w:rsidRPr="00541129">
        <w:rPr>
          <w:b/>
          <w:bCs/>
        </w:rPr>
        <w:t>1,</w:t>
      </w:r>
      <w:r>
        <w:rPr>
          <w:b/>
          <w:bCs/>
        </w:rPr>
        <w:t>5</w:t>
      </w:r>
      <w:r w:rsidRPr="00541129">
        <w:rPr>
          <w:b/>
          <w:bCs/>
        </w:rPr>
        <w:t xml:space="preserve">00 to </w:t>
      </w:r>
      <w:r>
        <w:rPr>
          <w:b/>
          <w:bCs/>
        </w:rPr>
        <w:t>2</w:t>
      </w:r>
      <w:r w:rsidRPr="00541129">
        <w:rPr>
          <w:b/>
          <w:bCs/>
        </w:rPr>
        <w:t>,</w:t>
      </w:r>
      <w:r>
        <w:rPr>
          <w:b/>
          <w:bCs/>
        </w:rPr>
        <w:t>0</w:t>
      </w:r>
      <w:r w:rsidRPr="00541129">
        <w:rPr>
          <w:b/>
          <w:bCs/>
        </w:rPr>
        <w:t>00 words</w:t>
      </w:r>
      <w:r>
        <w:t>.</w:t>
      </w:r>
    </w:p>
    <w:p w14:paraId="0A4AF53A" w14:textId="77777777" w:rsidR="00562C28" w:rsidRDefault="00562C28" w:rsidP="00562C28"/>
    <w:p w14:paraId="78AE7940" w14:textId="77777777" w:rsidR="00562C28" w:rsidRDefault="00562C28" w:rsidP="00562C28">
      <w:r>
        <w:lastRenderedPageBreak/>
        <w:t xml:space="preserve">It is expected that you will use figures throughout this section to illustrate the work you carried out. As </w:t>
      </w:r>
      <w:proofErr w:type="gramStart"/>
      <w:r>
        <w:t>an</w:t>
      </w:r>
      <w:proofErr w:type="gramEnd"/>
      <w:r>
        <w:t xml:space="preserve"> design practitioner, your </w:t>
      </w:r>
      <w:proofErr w:type="spellStart"/>
      <w:r>
        <w:t>postmortem</w:t>
      </w:r>
      <w:proofErr w:type="spellEnd"/>
      <w:r>
        <w:t xml:space="preserve"> is as much a visual document as it is a textual one. Consider including figures that show both design works in progress, as well as final works. Use figures to add value to your writing and ensure that when you use a figure you refer to it in the text (</w:t>
      </w:r>
      <w:proofErr w:type="gramStart"/>
      <w:r>
        <w:t>e.g.</w:t>
      </w:r>
      <w:proofErr w:type="gramEnd"/>
      <w:r>
        <w:t xml:space="preserve"> ‘see Figure 1 for an example of…). The aim should be to use figures and text in tandem to best evaluate and critique your work. Where you find yourself overly explaining a piece of work, consider if your writing could be made more efficient and less descriptive by using a figure to show what you mean. At the same time, try to avoid saturating your </w:t>
      </w:r>
      <w:proofErr w:type="spellStart"/>
      <w:r>
        <w:t>postmortem</w:t>
      </w:r>
      <w:proofErr w:type="spellEnd"/>
      <w:r>
        <w:t xml:space="preserve"> with too many unnecessary figures, to the point that it disrupts the flow of your text. </w:t>
      </w:r>
    </w:p>
    <w:p w14:paraId="73B304AD" w14:textId="1E0E8FE2" w:rsidR="000F7C5B" w:rsidRDefault="000F7C5B" w:rsidP="000F7C5B"/>
    <w:p w14:paraId="2FB2A03A" w14:textId="159E67D1" w:rsidR="00E43FE3" w:rsidRDefault="00E43FE3" w:rsidP="000F7C5B">
      <w:pPr>
        <w:rPr>
          <w:color w:val="FF0000"/>
        </w:rPr>
      </w:pPr>
      <w:r w:rsidRPr="00AF09DE">
        <w:rPr>
          <w:color w:val="FF0000"/>
        </w:rPr>
        <w:t xml:space="preserve">Our game prototype aims to combine elements from these games to create a unique and engaging experience for the players. The game is a top-down hybrid game that combines 3D top-down as a base with multiple genres of </w:t>
      </w:r>
      <w:proofErr w:type="gramStart"/>
      <w:r w:rsidRPr="00AF09DE">
        <w:rPr>
          <w:color w:val="FF0000"/>
        </w:rPr>
        <w:t>play-styles</w:t>
      </w:r>
      <w:proofErr w:type="gramEnd"/>
      <w:r w:rsidRPr="00AF09DE">
        <w:rPr>
          <w:color w:val="FF0000"/>
        </w:rPr>
        <w:t>. We are experimenting with the application of game systems and mechanics and how the narrative and game design will work in tandem with each other.</w:t>
      </w:r>
    </w:p>
    <w:p w14:paraId="79018AFF" w14:textId="7AD96C7F" w:rsidR="00C633BA" w:rsidRDefault="00C633BA" w:rsidP="000F7C5B"/>
    <w:p w14:paraId="022444CB" w14:textId="178EDF37" w:rsidR="005046C3" w:rsidRDefault="005046C3" w:rsidP="000F7C5B">
      <w:pPr>
        <w:rPr>
          <w:color w:val="FF0000"/>
        </w:rPr>
      </w:pPr>
      <w:r w:rsidRPr="00AF09DE">
        <w:rPr>
          <w:color w:val="FF0000"/>
        </w:rPr>
        <w:t xml:space="preserve">Our game prototype is unique in the sense of how each chapter has its own </w:t>
      </w:r>
      <w:proofErr w:type="gramStart"/>
      <w:r w:rsidRPr="00AF09DE">
        <w:rPr>
          <w:color w:val="FF0000"/>
        </w:rPr>
        <w:t>play-style</w:t>
      </w:r>
      <w:proofErr w:type="gramEnd"/>
      <w:r w:rsidRPr="00AF09DE">
        <w:rPr>
          <w:color w:val="FF0000"/>
        </w:rPr>
        <w:t xml:space="preserve"> on top of the 3D interaction and exploration system that drives the overall story. Each chapter’s narrative introduces a new </w:t>
      </w:r>
      <w:proofErr w:type="gramStart"/>
      <w:r w:rsidRPr="00AF09DE">
        <w:rPr>
          <w:color w:val="FF0000"/>
        </w:rPr>
        <w:t>play-style</w:t>
      </w:r>
      <w:proofErr w:type="gramEnd"/>
      <w:r w:rsidRPr="00AF09DE">
        <w:rPr>
          <w:color w:val="FF0000"/>
        </w:rPr>
        <w:t>, for example gun combat, stealth, and a combination of various gameplay systems.</w:t>
      </w:r>
    </w:p>
    <w:p w14:paraId="5F160610" w14:textId="77777777" w:rsidR="00082CEC" w:rsidRPr="00C90134" w:rsidRDefault="00082CEC" w:rsidP="000F7C5B">
      <w:pPr>
        <w:rPr>
          <w:color w:val="FF0000"/>
        </w:rPr>
      </w:pPr>
    </w:p>
    <w:p w14:paraId="56CA8ABB" w14:textId="77777777" w:rsidR="00E43FE3" w:rsidRDefault="00E43FE3" w:rsidP="000F7C5B"/>
    <w:p w14:paraId="068452F1" w14:textId="1B93C077" w:rsidR="00860199" w:rsidRDefault="00F0661F" w:rsidP="000F7C5B">
      <w:pPr>
        <w:rPr>
          <w:color w:val="FF0000"/>
        </w:rPr>
      </w:pPr>
      <w:r>
        <w:rPr>
          <w:color w:val="FF0000"/>
        </w:rPr>
        <w:t>[</w:t>
      </w:r>
      <w:proofErr w:type="spellStart"/>
      <w:r>
        <w:rPr>
          <w:color w:val="FF0000"/>
        </w:rPr>
        <w:t>PageBreak</w:t>
      </w:r>
      <w:proofErr w:type="spellEnd"/>
      <w:r>
        <w:rPr>
          <w:color w:val="FF0000"/>
        </w:rPr>
        <w:t>]</w:t>
      </w:r>
    </w:p>
    <w:p w14:paraId="0E4B4888" w14:textId="77777777" w:rsidR="00860199" w:rsidRDefault="00860199">
      <w:pPr>
        <w:spacing w:after="160" w:line="259" w:lineRule="auto"/>
        <w:rPr>
          <w:color w:val="FF0000"/>
        </w:rPr>
      </w:pPr>
      <w:r>
        <w:rPr>
          <w:color w:val="FF0000"/>
        </w:rPr>
        <w:br w:type="page"/>
      </w:r>
    </w:p>
    <w:p w14:paraId="012FA32E" w14:textId="2D0A2D6B" w:rsidR="00F0661F" w:rsidRDefault="00AD632F" w:rsidP="003B2451">
      <w:pPr>
        <w:pStyle w:val="Heading1"/>
      </w:pPr>
      <w:bookmarkStart w:id="7" w:name="_Toc131527828"/>
      <w:r>
        <w:lastRenderedPageBreak/>
        <w:t>4</w:t>
      </w:r>
      <w:r w:rsidR="003B2451">
        <w:t>. Conclusion</w:t>
      </w:r>
      <w:bookmarkEnd w:id="7"/>
    </w:p>
    <w:p w14:paraId="4780B55A" w14:textId="2FBA0E65" w:rsidR="003306E8" w:rsidRDefault="003306E8" w:rsidP="003306E8"/>
    <w:p w14:paraId="658632A9" w14:textId="77777777" w:rsidR="009160E5" w:rsidRDefault="009160E5" w:rsidP="009160E5">
      <w:r>
        <w:t xml:space="preserve">Which you may title conclusion, summary, or equivalent. </w:t>
      </w:r>
    </w:p>
    <w:p w14:paraId="6852773A" w14:textId="77777777" w:rsidR="009160E5" w:rsidRDefault="009160E5" w:rsidP="009160E5"/>
    <w:p w14:paraId="3EB4D33F" w14:textId="77777777" w:rsidR="009160E5" w:rsidRDefault="009160E5" w:rsidP="009160E5">
      <w:r>
        <w:t xml:space="preserve">Try to keep your conclusion concise. This is not a place to introduce new ideas or content, particularly where this can lead to a relative reduction in word count in the research context and research project sections. Your conclusion may be between </w:t>
      </w:r>
      <w:r w:rsidRPr="008F0C3F">
        <w:rPr>
          <w:b/>
          <w:bCs/>
        </w:rPr>
        <w:t>250 and 500 words</w:t>
      </w:r>
      <w:r>
        <w:t>, erring towards the former.</w:t>
      </w:r>
    </w:p>
    <w:p w14:paraId="0FC70439" w14:textId="47C4E9DB" w:rsidR="003306E8" w:rsidRDefault="003306E8" w:rsidP="003306E8"/>
    <w:p w14:paraId="684C51D2" w14:textId="497DFAF4" w:rsidR="00712E55" w:rsidRDefault="00502676" w:rsidP="003306E8">
      <w:pPr>
        <w:rPr>
          <w:color w:val="FF0000"/>
        </w:rPr>
      </w:pPr>
      <w:r>
        <w:rPr>
          <w:color w:val="FF0000"/>
        </w:rPr>
        <w:t>[</w:t>
      </w:r>
      <w:proofErr w:type="spellStart"/>
      <w:r>
        <w:rPr>
          <w:color w:val="FF0000"/>
        </w:rPr>
        <w:t>PageBreak</w:t>
      </w:r>
      <w:proofErr w:type="spellEnd"/>
      <w:r>
        <w:rPr>
          <w:color w:val="FF0000"/>
        </w:rPr>
        <w:t>]</w:t>
      </w:r>
    </w:p>
    <w:p w14:paraId="01113238" w14:textId="77777777" w:rsidR="00712E55" w:rsidRDefault="00712E55">
      <w:pPr>
        <w:spacing w:after="160" w:line="259" w:lineRule="auto"/>
        <w:rPr>
          <w:color w:val="FF0000"/>
        </w:rPr>
      </w:pPr>
      <w:r>
        <w:rPr>
          <w:color w:val="FF0000"/>
        </w:rPr>
        <w:br w:type="page"/>
      </w:r>
    </w:p>
    <w:p w14:paraId="44C15F9E" w14:textId="08D8C232" w:rsidR="00502676" w:rsidRDefault="009F5F89" w:rsidP="00DF7A86">
      <w:pPr>
        <w:pStyle w:val="Heading1"/>
      </w:pPr>
      <w:bookmarkStart w:id="8" w:name="_Toc131527829"/>
      <w:r w:rsidRPr="009F5F89">
        <w:lastRenderedPageBreak/>
        <w:t>References</w:t>
      </w:r>
      <w:bookmarkEnd w:id="8"/>
    </w:p>
    <w:p w14:paraId="7E9EAC93" w14:textId="284F72A3" w:rsidR="001B313C" w:rsidRDefault="001B313C" w:rsidP="001B313C"/>
    <w:p w14:paraId="1FE32949" w14:textId="77777777" w:rsidR="004805DF" w:rsidRDefault="004805DF" w:rsidP="004805DF">
      <w:r>
        <w:t xml:space="preserve">This should list </w:t>
      </w:r>
      <w:r w:rsidRPr="000A5CE0">
        <w:rPr>
          <w:b/>
          <w:bCs/>
          <w:color w:val="404040"/>
        </w:rPr>
        <w:t>all</w:t>
      </w:r>
      <w:r w:rsidRPr="000A5CE0">
        <w:rPr>
          <w:color w:val="404040"/>
        </w:rPr>
        <w:t xml:space="preserve"> </w:t>
      </w:r>
      <w:r>
        <w:t>the references that are cited within the project report. This can include all source types, including not only journal articles, conference papers, books, chapters, and reports, but also web resources, videos, talks, games, films, artworks, and other media. Be sure that all references follow the prescribed guidance.</w:t>
      </w:r>
    </w:p>
    <w:p w14:paraId="0AED9064" w14:textId="4ECA0334" w:rsidR="001B313C" w:rsidRDefault="001B313C" w:rsidP="001B313C"/>
    <w:p w14:paraId="36E9C339" w14:textId="77777777" w:rsidR="00CC07B8" w:rsidRDefault="00CC07B8" w:rsidP="001B313C"/>
    <w:sectPr w:rsidR="00CC07B8" w:rsidSect="00B0668E">
      <w:pgSz w:w="11906" w:h="16838" w:code="9"/>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8305F5"/>
    <w:multiLevelType w:val="hybridMultilevel"/>
    <w:tmpl w:val="7916CE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BC0139B"/>
    <w:multiLevelType w:val="hybridMultilevel"/>
    <w:tmpl w:val="159C5D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6EC07A34"/>
    <w:multiLevelType w:val="hybridMultilevel"/>
    <w:tmpl w:val="EC9232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346169B"/>
    <w:multiLevelType w:val="hybridMultilevel"/>
    <w:tmpl w:val="BA1A1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42262613">
    <w:abstractNumId w:val="3"/>
  </w:num>
  <w:num w:numId="2" w16cid:durableId="2095083006">
    <w:abstractNumId w:val="1"/>
  </w:num>
  <w:num w:numId="3" w16cid:durableId="310913907">
    <w:abstractNumId w:val="0"/>
  </w:num>
  <w:num w:numId="4" w16cid:durableId="198203473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sTQzMDWxNDAzsjRR0lEKTi0uzszPAykwrQUALd18NiwAAAA="/>
  </w:docVars>
  <w:rsids>
    <w:rsidRoot w:val="00B0668E"/>
    <w:rsid w:val="00006BD4"/>
    <w:rsid w:val="00020926"/>
    <w:rsid w:val="00022FF8"/>
    <w:rsid w:val="0002700A"/>
    <w:rsid w:val="000279D3"/>
    <w:rsid w:val="00030C6E"/>
    <w:rsid w:val="000500D0"/>
    <w:rsid w:val="00082CEC"/>
    <w:rsid w:val="00097366"/>
    <w:rsid w:val="000B54D3"/>
    <w:rsid w:val="000C2623"/>
    <w:rsid w:val="000C5088"/>
    <w:rsid w:val="000E34B2"/>
    <w:rsid w:val="000E44FE"/>
    <w:rsid w:val="000F1C7E"/>
    <w:rsid w:val="000F7C5B"/>
    <w:rsid w:val="00106482"/>
    <w:rsid w:val="00117CC9"/>
    <w:rsid w:val="00125D7C"/>
    <w:rsid w:val="00131F7E"/>
    <w:rsid w:val="00135F64"/>
    <w:rsid w:val="00140391"/>
    <w:rsid w:val="00140862"/>
    <w:rsid w:val="001427AC"/>
    <w:rsid w:val="00161CD7"/>
    <w:rsid w:val="00164215"/>
    <w:rsid w:val="00166990"/>
    <w:rsid w:val="00166B3E"/>
    <w:rsid w:val="00170BF7"/>
    <w:rsid w:val="0018630B"/>
    <w:rsid w:val="00192408"/>
    <w:rsid w:val="00194EC5"/>
    <w:rsid w:val="001A36C5"/>
    <w:rsid w:val="001A62FA"/>
    <w:rsid w:val="001B313C"/>
    <w:rsid w:val="001C1B7C"/>
    <w:rsid w:val="001C463D"/>
    <w:rsid w:val="001D29B8"/>
    <w:rsid w:val="001D626F"/>
    <w:rsid w:val="001E0768"/>
    <w:rsid w:val="001E70B2"/>
    <w:rsid w:val="001E73F5"/>
    <w:rsid w:val="002108B7"/>
    <w:rsid w:val="002122FD"/>
    <w:rsid w:val="00213E21"/>
    <w:rsid w:val="002150D4"/>
    <w:rsid w:val="0022176D"/>
    <w:rsid w:val="002345A8"/>
    <w:rsid w:val="00237ED8"/>
    <w:rsid w:val="00240D42"/>
    <w:rsid w:val="002868CE"/>
    <w:rsid w:val="00293207"/>
    <w:rsid w:val="002A104F"/>
    <w:rsid w:val="002B36B7"/>
    <w:rsid w:val="002E623B"/>
    <w:rsid w:val="002E6E69"/>
    <w:rsid w:val="002E7851"/>
    <w:rsid w:val="002F231E"/>
    <w:rsid w:val="002F6491"/>
    <w:rsid w:val="003102BE"/>
    <w:rsid w:val="00310DD8"/>
    <w:rsid w:val="00315FAB"/>
    <w:rsid w:val="003273C1"/>
    <w:rsid w:val="00327955"/>
    <w:rsid w:val="003306E8"/>
    <w:rsid w:val="00341445"/>
    <w:rsid w:val="00341F4A"/>
    <w:rsid w:val="003473C9"/>
    <w:rsid w:val="0035334A"/>
    <w:rsid w:val="00367BE8"/>
    <w:rsid w:val="003761C8"/>
    <w:rsid w:val="00377C78"/>
    <w:rsid w:val="0038082F"/>
    <w:rsid w:val="00381F3E"/>
    <w:rsid w:val="0038237E"/>
    <w:rsid w:val="00385BDB"/>
    <w:rsid w:val="003871DB"/>
    <w:rsid w:val="00396F0E"/>
    <w:rsid w:val="003B0067"/>
    <w:rsid w:val="003B1A08"/>
    <w:rsid w:val="003B2451"/>
    <w:rsid w:val="003B571B"/>
    <w:rsid w:val="003B7D15"/>
    <w:rsid w:val="003C313A"/>
    <w:rsid w:val="003C7225"/>
    <w:rsid w:val="0040107D"/>
    <w:rsid w:val="00405643"/>
    <w:rsid w:val="0041326B"/>
    <w:rsid w:val="004215B0"/>
    <w:rsid w:val="00436E3C"/>
    <w:rsid w:val="00442BE2"/>
    <w:rsid w:val="00443C8C"/>
    <w:rsid w:val="00444D40"/>
    <w:rsid w:val="00446811"/>
    <w:rsid w:val="00456BED"/>
    <w:rsid w:val="00462325"/>
    <w:rsid w:val="004709BC"/>
    <w:rsid w:val="004805DF"/>
    <w:rsid w:val="004842F8"/>
    <w:rsid w:val="004A676E"/>
    <w:rsid w:val="004B225F"/>
    <w:rsid w:val="004E07AC"/>
    <w:rsid w:val="004E0876"/>
    <w:rsid w:val="004F1A03"/>
    <w:rsid w:val="00502676"/>
    <w:rsid w:val="00502FEE"/>
    <w:rsid w:val="0050403D"/>
    <w:rsid w:val="005046C3"/>
    <w:rsid w:val="00505A5B"/>
    <w:rsid w:val="00511A43"/>
    <w:rsid w:val="0051329B"/>
    <w:rsid w:val="00515AEA"/>
    <w:rsid w:val="00517E79"/>
    <w:rsid w:val="0052476C"/>
    <w:rsid w:val="00526158"/>
    <w:rsid w:val="00542496"/>
    <w:rsid w:val="0054464A"/>
    <w:rsid w:val="00562932"/>
    <w:rsid w:val="00562C28"/>
    <w:rsid w:val="00566E57"/>
    <w:rsid w:val="005736E1"/>
    <w:rsid w:val="005750E0"/>
    <w:rsid w:val="0058039B"/>
    <w:rsid w:val="00581CE4"/>
    <w:rsid w:val="00596B57"/>
    <w:rsid w:val="005C1D1D"/>
    <w:rsid w:val="005C24AF"/>
    <w:rsid w:val="005C7428"/>
    <w:rsid w:val="005D16E5"/>
    <w:rsid w:val="005D4E5E"/>
    <w:rsid w:val="005E1FB1"/>
    <w:rsid w:val="005E228F"/>
    <w:rsid w:val="005E4733"/>
    <w:rsid w:val="005E6BB0"/>
    <w:rsid w:val="005F6DAD"/>
    <w:rsid w:val="00605556"/>
    <w:rsid w:val="006154AD"/>
    <w:rsid w:val="00616D26"/>
    <w:rsid w:val="0061752E"/>
    <w:rsid w:val="0063249D"/>
    <w:rsid w:val="00641BAD"/>
    <w:rsid w:val="0065399A"/>
    <w:rsid w:val="00655BF0"/>
    <w:rsid w:val="00670461"/>
    <w:rsid w:val="00686EED"/>
    <w:rsid w:val="00690A5A"/>
    <w:rsid w:val="006B2E77"/>
    <w:rsid w:val="006B308F"/>
    <w:rsid w:val="006C655C"/>
    <w:rsid w:val="006D001F"/>
    <w:rsid w:val="006D2610"/>
    <w:rsid w:val="006F11E8"/>
    <w:rsid w:val="006F14BF"/>
    <w:rsid w:val="006F6BF1"/>
    <w:rsid w:val="00712E55"/>
    <w:rsid w:val="00730B4D"/>
    <w:rsid w:val="007320D4"/>
    <w:rsid w:val="007323B5"/>
    <w:rsid w:val="0075067C"/>
    <w:rsid w:val="00755744"/>
    <w:rsid w:val="007727E2"/>
    <w:rsid w:val="00772940"/>
    <w:rsid w:val="00782BEE"/>
    <w:rsid w:val="00783031"/>
    <w:rsid w:val="00793EBC"/>
    <w:rsid w:val="007A0BA1"/>
    <w:rsid w:val="007A2BA8"/>
    <w:rsid w:val="007B0A75"/>
    <w:rsid w:val="007B297C"/>
    <w:rsid w:val="007C63BA"/>
    <w:rsid w:val="007C72C7"/>
    <w:rsid w:val="007D0B4F"/>
    <w:rsid w:val="007E2E5B"/>
    <w:rsid w:val="007E453B"/>
    <w:rsid w:val="007F1417"/>
    <w:rsid w:val="007F1E13"/>
    <w:rsid w:val="007F6B20"/>
    <w:rsid w:val="00803C6B"/>
    <w:rsid w:val="0080434D"/>
    <w:rsid w:val="008058B1"/>
    <w:rsid w:val="00806C1F"/>
    <w:rsid w:val="00811AFA"/>
    <w:rsid w:val="008241B2"/>
    <w:rsid w:val="00827325"/>
    <w:rsid w:val="00832CC0"/>
    <w:rsid w:val="00833A81"/>
    <w:rsid w:val="00841B3B"/>
    <w:rsid w:val="0085413E"/>
    <w:rsid w:val="008542A2"/>
    <w:rsid w:val="00854FE3"/>
    <w:rsid w:val="00860199"/>
    <w:rsid w:val="008703DC"/>
    <w:rsid w:val="0087556B"/>
    <w:rsid w:val="00876A63"/>
    <w:rsid w:val="00885CA4"/>
    <w:rsid w:val="008869F1"/>
    <w:rsid w:val="0089568A"/>
    <w:rsid w:val="008B087A"/>
    <w:rsid w:val="008B0CF7"/>
    <w:rsid w:val="008B6D38"/>
    <w:rsid w:val="008E3ECF"/>
    <w:rsid w:val="008E623A"/>
    <w:rsid w:val="008F35A4"/>
    <w:rsid w:val="008F764F"/>
    <w:rsid w:val="00910BAD"/>
    <w:rsid w:val="009160E5"/>
    <w:rsid w:val="00922234"/>
    <w:rsid w:val="00927671"/>
    <w:rsid w:val="00964CDD"/>
    <w:rsid w:val="00975E75"/>
    <w:rsid w:val="00975EEC"/>
    <w:rsid w:val="0098257E"/>
    <w:rsid w:val="00984095"/>
    <w:rsid w:val="0098620D"/>
    <w:rsid w:val="00991512"/>
    <w:rsid w:val="00991F46"/>
    <w:rsid w:val="00994176"/>
    <w:rsid w:val="00997D1A"/>
    <w:rsid w:val="009A13A1"/>
    <w:rsid w:val="009B3D22"/>
    <w:rsid w:val="009C6900"/>
    <w:rsid w:val="009D53C7"/>
    <w:rsid w:val="009E1B85"/>
    <w:rsid w:val="009F5F89"/>
    <w:rsid w:val="00A0221D"/>
    <w:rsid w:val="00A02674"/>
    <w:rsid w:val="00A03807"/>
    <w:rsid w:val="00A348F5"/>
    <w:rsid w:val="00A46BC8"/>
    <w:rsid w:val="00A46D87"/>
    <w:rsid w:val="00A47922"/>
    <w:rsid w:val="00A55C91"/>
    <w:rsid w:val="00A628D8"/>
    <w:rsid w:val="00A65FA7"/>
    <w:rsid w:val="00A676AA"/>
    <w:rsid w:val="00A67E3D"/>
    <w:rsid w:val="00A732E2"/>
    <w:rsid w:val="00A7715D"/>
    <w:rsid w:val="00A85B9A"/>
    <w:rsid w:val="00A8646C"/>
    <w:rsid w:val="00A97D28"/>
    <w:rsid w:val="00AB5A4F"/>
    <w:rsid w:val="00AB72C1"/>
    <w:rsid w:val="00AC4F57"/>
    <w:rsid w:val="00AD632F"/>
    <w:rsid w:val="00AD6DD6"/>
    <w:rsid w:val="00AD70B5"/>
    <w:rsid w:val="00AE1AF0"/>
    <w:rsid w:val="00AE7A4A"/>
    <w:rsid w:val="00AF09DE"/>
    <w:rsid w:val="00B05599"/>
    <w:rsid w:val="00B05C37"/>
    <w:rsid w:val="00B0668E"/>
    <w:rsid w:val="00B27AAB"/>
    <w:rsid w:val="00B30310"/>
    <w:rsid w:val="00B329C8"/>
    <w:rsid w:val="00B33659"/>
    <w:rsid w:val="00B377A4"/>
    <w:rsid w:val="00B42CC6"/>
    <w:rsid w:val="00B51058"/>
    <w:rsid w:val="00B623CA"/>
    <w:rsid w:val="00B72B39"/>
    <w:rsid w:val="00B77EFF"/>
    <w:rsid w:val="00B83E24"/>
    <w:rsid w:val="00B96A74"/>
    <w:rsid w:val="00BA6710"/>
    <w:rsid w:val="00BD2CB4"/>
    <w:rsid w:val="00BE72C6"/>
    <w:rsid w:val="00BF0137"/>
    <w:rsid w:val="00C105FE"/>
    <w:rsid w:val="00C148A4"/>
    <w:rsid w:val="00C24644"/>
    <w:rsid w:val="00C3757D"/>
    <w:rsid w:val="00C37649"/>
    <w:rsid w:val="00C554A1"/>
    <w:rsid w:val="00C6086B"/>
    <w:rsid w:val="00C633BA"/>
    <w:rsid w:val="00C70816"/>
    <w:rsid w:val="00C87D12"/>
    <w:rsid w:val="00C90134"/>
    <w:rsid w:val="00C95F2A"/>
    <w:rsid w:val="00CA4899"/>
    <w:rsid w:val="00CA5B43"/>
    <w:rsid w:val="00CC07B8"/>
    <w:rsid w:val="00CC3E9B"/>
    <w:rsid w:val="00CC754A"/>
    <w:rsid w:val="00CE44B3"/>
    <w:rsid w:val="00CE5797"/>
    <w:rsid w:val="00D10FE0"/>
    <w:rsid w:val="00D16676"/>
    <w:rsid w:val="00D30355"/>
    <w:rsid w:val="00D536A4"/>
    <w:rsid w:val="00D5656B"/>
    <w:rsid w:val="00D63E75"/>
    <w:rsid w:val="00D652BA"/>
    <w:rsid w:val="00D83C07"/>
    <w:rsid w:val="00D90050"/>
    <w:rsid w:val="00DA04CB"/>
    <w:rsid w:val="00DA09E7"/>
    <w:rsid w:val="00DA66EB"/>
    <w:rsid w:val="00DB16A2"/>
    <w:rsid w:val="00DD06C9"/>
    <w:rsid w:val="00DD2021"/>
    <w:rsid w:val="00DD441C"/>
    <w:rsid w:val="00DD4826"/>
    <w:rsid w:val="00DD4A30"/>
    <w:rsid w:val="00DD7110"/>
    <w:rsid w:val="00DE118B"/>
    <w:rsid w:val="00DF0E55"/>
    <w:rsid w:val="00DF703D"/>
    <w:rsid w:val="00DF7A86"/>
    <w:rsid w:val="00E00F33"/>
    <w:rsid w:val="00E0674D"/>
    <w:rsid w:val="00E11AD8"/>
    <w:rsid w:val="00E21428"/>
    <w:rsid w:val="00E43FE3"/>
    <w:rsid w:val="00E51AB1"/>
    <w:rsid w:val="00E53D1D"/>
    <w:rsid w:val="00E57545"/>
    <w:rsid w:val="00E63F82"/>
    <w:rsid w:val="00E67F1A"/>
    <w:rsid w:val="00E7019F"/>
    <w:rsid w:val="00E74327"/>
    <w:rsid w:val="00E76E33"/>
    <w:rsid w:val="00E7724C"/>
    <w:rsid w:val="00E94D94"/>
    <w:rsid w:val="00EC32F2"/>
    <w:rsid w:val="00EC6066"/>
    <w:rsid w:val="00EE0C79"/>
    <w:rsid w:val="00EF650B"/>
    <w:rsid w:val="00F016EA"/>
    <w:rsid w:val="00F0661F"/>
    <w:rsid w:val="00F163DF"/>
    <w:rsid w:val="00F30779"/>
    <w:rsid w:val="00F32633"/>
    <w:rsid w:val="00F37ABA"/>
    <w:rsid w:val="00F524F2"/>
    <w:rsid w:val="00F610D1"/>
    <w:rsid w:val="00F64A9C"/>
    <w:rsid w:val="00F71AAB"/>
    <w:rsid w:val="00F7380B"/>
    <w:rsid w:val="00F73A71"/>
    <w:rsid w:val="00F75756"/>
    <w:rsid w:val="00FA27D0"/>
    <w:rsid w:val="00FA2F70"/>
    <w:rsid w:val="00FB0B31"/>
    <w:rsid w:val="00FB0E0D"/>
    <w:rsid w:val="00FB3F58"/>
    <w:rsid w:val="00FB566E"/>
    <w:rsid w:val="00FD181C"/>
    <w:rsid w:val="00FD4CDF"/>
    <w:rsid w:val="00FE6957"/>
    <w:rsid w:val="00FF3F6B"/>
    <w:rsid w:val="00FF493F"/>
    <w:rsid w:val="00FF6090"/>
    <w:rsid w:val="00FF666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55887E"/>
  <w15:chartTrackingRefBased/>
  <w15:docId w15:val="{6376CFF6-73F5-4A40-9560-27872FB468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0668E"/>
    <w:pPr>
      <w:spacing w:after="0" w:line="240" w:lineRule="auto"/>
    </w:pPr>
    <w:rPr>
      <w:sz w:val="24"/>
      <w:szCs w:val="24"/>
      <w:lang w:val="en-GB"/>
    </w:rPr>
  </w:style>
  <w:style w:type="paragraph" w:styleId="Heading1">
    <w:name w:val="heading 1"/>
    <w:basedOn w:val="Normal"/>
    <w:next w:val="Normal"/>
    <w:link w:val="Heading1Char"/>
    <w:uiPriority w:val="9"/>
    <w:qFormat/>
    <w:rsid w:val="00B0668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23C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F1A03"/>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668E"/>
    <w:rPr>
      <w:rFonts w:asciiTheme="majorHAnsi" w:eastAsiaTheme="majorEastAsia" w:hAnsiTheme="majorHAnsi" w:cstheme="majorBidi"/>
      <w:color w:val="2F5496" w:themeColor="accent1" w:themeShade="BF"/>
      <w:sz w:val="32"/>
      <w:szCs w:val="32"/>
      <w:lang w:val="en-GB"/>
    </w:rPr>
  </w:style>
  <w:style w:type="paragraph" w:styleId="TOCHeading">
    <w:name w:val="TOC Heading"/>
    <w:basedOn w:val="Heading1"/>
    <w:next w:val="Normal"/>
    <w:uiPriority w:val="39"/>
    <w:unhideWhenUsed/>
    <w:qFormat/>
    <w:rsid w:val="00B0668E"/>
    <w:pPr>
      <w:spacing w:line="259" w:lineRule="auto"/>
      <w:outlineLvl w:val="9"/>
    </w:pPr>
    <w:rPr>
      <w:lang w:val="en-US"/>
    </w:rPr>
  </w:style>
  <w:style w:type="paragraph" w:styleId="Title">
    <w:name w:val="Title"/>
    <w:basedOn w:val="Normal"/>
    <w:next w:val="Normal"/>
    <w:link w:val="TitleChar"/>
    <w:uiPriority w:val="10"/>
    <w:qFormat/>
    <w:rsid w:val="00B623CA"/>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623CA"/>
    <w:rPr>
      <w:rFonts w:asciiTheme="majorHAnsi" w:eastAsiaTheme="majorEastAsia" w:hAnsiTheme="majorHAnsi" w:cstheme="majorBidi"/>
      <w:spacing w:val="-10"/>
      <w:kern w:val="28"/>
      <w:sz w:val="56"/>
      <w:szCs w:val="56"/>
      <w:lang w:val="en-GB"/>
    </w:rPr>
  </w:style>
  <w:style w:type="character" w:customStyle="1" w:styleId="Heading2Char">
    <w:name w:val="Heading 2 Char"/>
    <w:basedOn w:val="DefaultParagraphFont"/>
    <w:link w:val="Heading2"/>
    <w:uiPriority w:val="9"/>
    <w:rsid w:val="00B623CA"/>
    <w:rPr>
      <w:rFonts w:asciiTheme="majorHAnsi" w:eastAsiaTheme="majorEastAsia" w:hAnsiTheme="majorHAnsi" w:cstheme="majorBidi"/>
      <w:color w:val="2F5496" w:themeColor="accent1" w:themeShade="BF"/>
      <w:sz w:val="26"/>
      <w:szCs w:val="26"/>
      <w:lang w:val="en-GB"/>
    </w:rPr>
  </w:style>
  <w:style w:type="paragraph" w:styleId="TOC1">
    <w:name w:val="toc 1"/>
    <w:basedOn w:val="Normal"/>
    <w:next w:val="Normal"/>
    <w:autoRedefine/>
    <w:uiPriority w:val="39"/>
    <w:unhideWhenUsed/>
    <w:rsid w:val="00B623CA"/>
    <w:pPr>
      <w:spacing w:after="100"/>
    </w:pPr>
  </w:style>
  <w:style w:type="paragraph" w:styleId="TOC2">
    <w:name w:val="toc 2"/>
    <w:basedOn w:val="Normal"/>
    <w:next w:val="Normal"/>
    <w:autoRedefine/>
    <w:uiPriority w:val="39"/>
    <w:unhideWhenUsed/>
    <w:rsid w:val="00B623CA"/>
    <w:pPr>
      <w:spacing w:after="100"/>
      <w:ind w:left="240"/>
    </w:pPr>
  </w:style>
  <w:style w:type="character" w:styleId="Hyperlink">
    <w:name w:val="Hyperlink"/>
    <w:basedOn w:val="DefaultParagraphFont"/>
    <w:uiPriority w:val="99"/>
    <w:unhideWhenUsed/>
    <w:rsid w:val="00B623CA"/>
    <w:rPr>
      <w:color w:val="0563C1" w:themeColor="hyperlink"/>
      <w:u w:val="single"/>
    </w:rPr>
  </w:style>
  <w:style w:type="paragraph" w:styleId="ListParagraph">
    <w:name w:val="List Paragraph"/>
    <w:basedOn w:val="Normal"/>
    <w:uiPriority w:val="34"/>
    <w:qFormat/>
    <w:rsid w:val="00B623CA"/>
    <w:pPr>
      <w:ind w:left="720"/>
      <w:contextualSpacing/>
    </w:pPr>
  </w:style>
  <w:style w:type="paragraph" w:styleId="Caption">
    <w:name w:val="caption"/>
    <w:basedOn w:val="Normal"/>
    <w:next w:val="Normal"/>
    <w:uiPriority w:val="35"/>
    <w:unhideWhenUsed/>
    <w:qFormat/>
    <w:rsid w:val="00FF3F6B"/>
    <w:pPr>
      <w:spacing w:after="200"/>
    </w:pPr>
    <w:rPr>
      <w:i/>
      <w:iCs/>
      <w:color w:val="44546A" w:themeColor="text2"/>
      <w:sz w:val="18"/>
      <w:szCs w:val="18"/>
    </w:rPr>
  </w:style>
  <w:style w:type="paragraph" w:styleId="TableofFigures">
    <w:name w:val="table of figures"/>
    <w:basedOn w:val="Normal"/>
    <w:next w:val="Normal"/>
    <w:uiPriority w:val="99"/>
    <w:unhideWhenUsed/>
    <w:rsid w:val="00782BEE"/>
  </w:style>
  <w:style w:type="paragraph" w:styleId="TOC3">
    <w:name w:val="toc 3"/>
    <w:basedOn w:val="Normal"/>
    <w:next w:val="Normal"/>
    <w:autoRedefine/>
    <w:uiPriority w:val="39"/>
    <w:unhideWhenUsed/>
    <w:rsid w:val="004B225F"/>
    <w:pPr>
      <w:spacing w:after="100" w:line="259" w:lineRule="auto"/>
      <w:ind w:left="440"/>
    </w:pPr>
    <w:rPr>
      <w:rFonts w:eastAsiaTheme="minorEastAsia" w:cs="Times New Roman"/>
      <w:sz w:val="22"/>
      <w:szCs w:val="22"/>
      <w:lang w:val="en-US"/>
    </w:rPr>
  </w:style>
  <w:style w:type="character" w:customStyle="1" w:styleId="Heading3Char">
    <w:name w:val="Heading 3 Char"/>
    <w:basedOn w:val="DefaultParagraphFont"/>
    <w:link w:val="Heading3"/>
    <w:uiPriority w:val="9"/>
    <w:rsid w:val="004F1A03"/>
    <w:rPr>
      <w:rFonts w:asciiTheme="majorHAnsi" w:eastAsiaTheme="majorEastAsia" w:hAnsiTheme="majorHAnsi" w:cstheme="majorBidi"/>
      <w:color w:val="1F3763"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1240271">
      <w:bodyDiv w:val="1"/>
      <w:marLeft w:val="0"/>
      <w:marRight w:val="0"/>
      <w:marTop w:val="0"/>
      <w:marBottom w:val="0"/>
      <w:divBdr>
        <w:top w:val="none" w:sz="0" w:space="0" w:color="auto"/>
        <w:left w:val="none" w:sz="0" w:space="0" w:color="auto"/>
        <w:bottom w:val="none" w:sz="0" w:space="0" w:color="auto"/>
        <w:right w:val="none" w:sz="0" w:space="0" w:color="auto"/>
      </w:divBdr>
    </w:div>
    <w:div w:id="1479684240">
      <w:bodyDiv w:val="1"/>
      <w:marLeft w:val="0"/>
      <w:marRight w:val="0"/>
      <w:marTop w:val="0"/>
      <w:marBottom w:val="0"/>
      <w:divBdr>
        <w:top w:val="none" w:sz="0" w:space="0" w:color="auto"/>
        <w:left w:val="none" w:sz="0" w:space="0" w:color="auto"/>
        <w:bottom w:val="none" w:sz="0" w:space="0" w:color="auto"/>
        <w:right w:val="none" w:sz="0" w:space="0" w:color="auto"/>
      </w:divBdr>
    </w:div>
    <w:div w:id="1982881633">
      <w:bodyDiv w:val="1"/>
      <w:marLeft w:val="0"/>
      <w:marRight w:val="0"/>
      <w:marTop w:val="0"/>
      <w:marBottom w:val="0"/>
      <w:divBdr>
        <w:top w:val="none" w:sz="0" w:space="0" w:color="auto"/>
        <w:left w:val="none" w:sz="0" w:space="0" w:color="auto"/>
        <w:bottom w:val="none" w:sz="0" w:space="0" w:color="auto"/>
        <w:right w:val="none" w:sz="0" w:space="0" w:color="auto"/>
      </w:divBdr>
    </w:div>
    <w:div w:id="20743122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73F486-FFF3-4FAD-A9C1-A8F59A1586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2</TotalTime>
  <Pages>12</Pages>
  <Words>2055</Words>
  <Characters>1171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 GAWHADE</dc:creator>
  <cp:keywords/>
  <dc:description/>
  <cp:lastModifiedBy>SHUBH GAWHADE</cp:lastModifiedBy>
  <cp:revision>1294</cp:revision>
  <dcterms:created xsi:type="dcterms:W3CDTF">2023-03-01T16:15:00Z</dcterms:created>
  <dcterms:modified xsi:type="dcterms:W3CDTF">2023-04-11T17:15:00Z</dcterms:modified>
</cp:coreProperties>
</file>